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064746CD" w:rsidR="002163A0" w:rsidRDefault="002163A0">
      <w:r>
        <w:t xml:space="preserve">Ch </w:t>
      </w:r>
      <w:r w:rsidR="006A3188">
        <w:t>7</w:t>
      </w:r>
    </w:p>
    <w:p w14:paraId="3E2A2D63" w14:textId="21357422" w:rsidR="002163A0" w:rsidRDefault="002163A0">
      <w:r>
        <w:t>4/</w:t>
      </w:r>
      <w:r w:rsidR="006A3188">
        <w:t>25</w:t>
      </w:r>
      <w:r>
        <w:t>/2020</w:t>
      </w:r>
    </w:p>
    <w:p w14:paraId="2FB133D6" w14:textId="3C1E531D" w:rsidR="002163A0" w:rsidRDefault="002163A0"/>
    <w:p w14:paraId="7267461D" w14:textId="736EC349" w:rsidR="002163A0" w:rsidRDefault="002163A0">
      <w:r>
        <w:t xml:space="preserve">Problem # </w:t>
      </w:r>
      <w:r w:rsidR="00870F6D">
        <w:t>4</w:t>
      </w:r>
    </w:p>
    <w:p w14:paraId="5A1EC694" w14:textId="53BE84FA" w:rsidR="002163A0" w:rsidRDefault="002163A0">
      <w:r>
        <w:tab/>
        <w:t>Code:</w:t>
      </w:r>
    </w:p>
    <w:p w14:paraId="32EFD14F" w14:textId="08925913" w:rsidR="00832F0C" w:rsidRDefault="002163A0" w:rsidP="0066795C">
      <w:pPr>
        <w:spacing w:line="240" w:lineRule="auto"/>
      </w:pPr>
      <w:r>
        <w:tab/>
      </w:r>
      <w:r w:rsidR="008D6A78">
        <w:t>///////////////////////////////////////////////////////////////////////</w:t>
      </w:r>
    </w:p>
    <w:p w14:paraId="17BE5748" w14:textId="77777777" w:rsidR="00D55DC8" w:rsidRDefault="00DA3B29" w:rsidP="00D55DC8">
      <w:pPr>
        <w:spacing w:line="240" w:lineRule="auto"/>
      </w:pPr>
      <w:r>
        <w:tab/>
      </w:r>
      <w:r w:rsidR="00D55DC8">
        <w:t xml:space="preserve">  /*</w:t>
      </w:r>
    </w:p>
    <w:p w14:paraId="7C273387" w14:textId="77777777" w:rsidR="00D55DC8" w:rsidRDefault="00D55DC8" w:rsidP="00D55DC8">
      <w:pPr>
        <w:spacing w:line="240" w:lineRule="auto"/>
      </w:pPr>
    </w:p>
    <w:p w14:paraId="06F0C219" w14:textId="77777777" w:rsidR="00D55DC8" w:rsidRDefault="00D55DC8" w:rsidP="00D55DC8">
      <w:pPr>
        <w:spacing w:line="240" w:lineRule="auto"/>
      </w:pPr>
      <w:r>
        <w:t xml:space="preserve">   Programmer: Trent Giever</w:t>
      </w:r>
    </w:p>
    <w:p w14:paraId="5D52FCE4" w14:textId="77777777" w:rsidR="00D55DC8" w:rsidRDefault="00D55DC8" w:rsidP="00D55DC8">
      <w:pPr>
        <w:spacing w:line="240" w:lineRule="auto"/>
      </w:pPr>
      <w:r>
        <w:t xml:space="preserve">   Assignment Chapter: 7</w:t>
      </w:r>
    </w:p>
    <w:p w14:paraId="53BC9F6D" w14:textId="77777777" w:rsidR="00D55DC8" w:rsidRDefault="00D55DC8" w:rsidP="00D55DC8">
      <w:pPr>
        <w:spacing w:line="240" w:lineRule="auto"/>
      </w:pPr>
      <w:r>
        <w:t xml:space="preserve">   Purpose: larger than n</w:t>
      </w:r>
    </w:p>
    <w:p w14:paraId="063D0852" w14:textId="77777777" w:rsidR="00D55DC8" w:rsidRDefault="00D55DC8" w:rsidP="00D55DC8">
      <w:pPr>
        <w:spacing w:line="240" w:lineRule="auto"/>
      </w:pPr>
      <w:r>
        <w:t xml:space="preserve">   Date modified: 4/25/2020</w:t>
      </w:r>
    </w:p>
    <w:p w14:paraId="6E74DE98" w14:textId="77777777" w:rsidR="00D55DC8" w:rsidRDefault="00D55DC8" w:rsidP="00D55DC8">
      <w:pPr>
        <w:spacing w:line="240" w:lineRule="auto"/>
      </w:pPr>
      <w:r>
        <w:t xml:space="preserve">   IDE/Tool used: NetBeans 8.2</w:t>
      </w:r>
    </w:p>
    <w:p w14:paraId="148C5EE3" w14:textId="77777777" w:rsidR="00D55DC8" w:rsidRDefault="00D55DC8" w:rsidP="00D55DC8">
      <w:pPr>
        <w:spacing w:line="240" w:lineRule="auto"/>
      </w:pPr>
    </w:p>
    <w:p w14:paraId="6820F311" w14:textId="77777777" w:rsidR="00D55DC8" w:rsidRDefault="00D55DC8" w:rsidP="00D55DC8">
      <w:pPr>
        <w:spacing w:line="240" w:lineRule="auto"/>
      </w:pPr>
      <w:r>
        <w:t xml:space="preserve">   */</w:t>
      </w:r>
    </w:p>
    <w:p w14:paraId="5319D3C0" w14:textId="77777777" w:rsidR="00D55DC8" w:rsidRDefault="00D55DC8" w:rsidP="00D55DC8">
      <w:pPr>
        <w:spacing w:line="240" w:lineRule="auto"/>
      </w:pPr>
      <w:r>
        <w:t>package ch.pkg7.pkg1;</w:t>
      </w:r>
    </w:p>
    <w:p w14:paraId="20DD6144" w14:textId="77777777" w:rsidR="00D55DC8" w:rsidRDefault="00D55DC8" w:rsidP="00D55DC8">
      <w:pPr>
        <w:spacing w:line="240" w:lineRule="auto"/>
      </w:pPr>
    </w:p>
    <w:p w14:paraId="67E9327C" w14:textId="77777777" w:rsidR="00D55DC8" w:rsidRDefault="00D55DC8" w:rsidP="00D55DC8">
      <w:pPr>
        <w:spacing w:line="240" w:lineRule="auto"/>
      </w:pPr>
    </w:p>
    <w:p w14:paraId="7842B581" w14:textId="77777777" w:rsidR="00D55DC8" w:rsidRDefault="00D55DC8" w:rsidP="00D55DC8">
      <w:pPr>
        <w:spacing w:line="240" w:lineRule="auto"/>
      </w:pPr>
      <w:r>
        <w:t xml:space="preserve">public class Ch71 </w:t>
      </w:r>
    </w:p>
    <w:p w14:paraId="323A1CBC" w14:textId="77777777" w:rsidR="00D55DC8" w:rsidRDefault="00D55DC8" w:rsidP="00D55DC8">
      <w:pPr>
        <w:spacing w:line="240" w:lineRule="auto"/>
      </w:pPr>
      <w:r>
        <w:t>{</w:t>
      </w:r>
    </w:p>
    <w:p w14:paraId="7A6D3056" w14:textId="77777777" w:rsidR="00D55DC8" w:rsidRDefault="00D55DC8" w:rsidP="00D55DC8">
      <w:pPr>
        <w:spacing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49E43D7E" w14:textId="77777777" w:rsidR="00D55DC8" w:rsidRDefault="00D55DC8" w:rsidP="00D55DC8">
      <w:pPr>
        <w:spacing w:line="240" w:lineRule="auto"/>
      </w:pPr>
      <w:r>
        <w:t xml:space="preserve">    {</w:t>
      </w:r>
    </w:p>
    <w:p w14:paraId="5417D421" w14:textId="77777777" w:rsidR="00D55DC8" w:rsidRDefault="00D55DC8" w:rsidP="00D55DC8">
      <w:pPr>
        <w:spacing w:line="240" w:lineRule="auto"/>
      </w:pPr>
      <w:r>
        <w:t xml:space="preserve">        double array[] = {10,20,30,40,50,60,70,80,90,100}; //creation of test array</w:t>
      </w:r>
    </w:p>
    <w:p w14:paraId="3131C929" w14:textId="77777777" w:rsidR="00D55DC8" w:rsidRDefault="00D55DC8" w:rsidP="00D55DC8">
      <w:pPr>
        <w:spacing w:line="240" w:lineRule="auto"/>
      </w:pPr>
      <w:r>
        <w:t xml:space="preserve">        int n = 50; //test n</w:t>
      </w:r>
    </w:p>
    <w:p w14:paraId="5DFEF532" w14:textId="77777777" w:rsidR="00D55DC8" w:rsidRDefault="00D55DC8" w:rsidP="00D55DC8">
      <w:pPr>
        <w:spacing w:line="240" w:lineRule="auto"/>
      </w:pPr>
      <w:r>
        <w:t xml:space="preserve">        </w:t>
      </w:r>
    </w:p>
    <w:p w14:paraId="19116E10" w14:textId="77777777" w:rsidR="00D55DC8" w:rsidRDefault="00D55DC8" w:rsidP="00D55DC8">
      <w:pPr>
        <w:spacing w:line="240" w:lineRule="auto"/>
      </w:pPr>
      <w:r>
        <w:t xml:space="preserve">        N </w:t>
      </w:r>
      <w:proofErr w:type="spellStart"/>
      <w:r>
        <w:t>myN</w:t>
      </w:r>
      <w:proofErr w:type="spellEnd"/>
      <w:r>
        <w:t xml:space="preserve"> = new N(array, n); //test object</w:t>
      </w:r>
    </w:p>
    <w:p w14:paraId="4CB808B2" w14:textId="77777777" w:rsidR="00D55DC8" w:rsidRDefault="00D55DC8" w:rsidP="00D55DC8">
      <w:pPr>
        <w:spacing w:line="240" w:lineRule="auto"/>
      </w:pPr>
      <w:r>
        <w:t xml:space="preserve">        </w:t>
      </w:r>
      <w:proofErr w:type="spellStart"/>
      <w:r>
        <w:t>myN.greaterThan</w:t>
      </w:r>
      <w:proofErr w:type="spellEnd"/>
      <w:r>
        <w:t>(); //greater than</w:t>
      </w:r>
    </w:p>
    <w:p w14:paraId="4B3266EF" w14:textId="77777777" w:rsidR="00D55DC8" w:rsidRDefault="00D55DC8" w:rsidP="00D55DC8">
      <w:pPr>
        <w:spacing w:line="240" w:lineRule="auto"/>
      </w:pPr>
      <w:r>
        <w:t xml:space="preserve">             </w:t>
      </w:r>
    </w:p>
    <w:p w14:paraId="67A3C998" w14:textId="77777777" w:rsidR="00D55DC8" w:rsidRDefault="00D55DC8" w:rsidP="00D55DC8">
      <w:pPr>
        <w:spacing w:line="240" w:lineRule="auto"/>
      </w:pPr>
      <w:r>
        <w:lastRenderedPageBreak/>
        <w:t xml:space="preserve">    }</w:t>
      </w:r>
    </w:p>
    <w:p w14:paraId="1179C635" w14:textId="77777777" w:rsidR="00D55DC8" w:rsidRDefault="00D55DC8" w:rsidP="00D55DC8">
      <w:pPr>
        <w:spacing w:line="240" w:lineRule="auto"/>
      </w:pPr>
      <w:r>
        <w:t xml:space="preserve">    </w:t>
      </w:r>
    </w:p>
    <w:p w14:paraId="716FF635" w14:textId="07B587A5" w:rsidR="008D6A78" w:rsidRDefault="00D55DC8" w:rsidP="00D55DC8">
      <w:pPr>
        <w:spacing w:line="240" w:lineRule="auto"/>
      </w:pPr>
      <w:r>
        <w:t>}</w:t>
      </w:r>
    </w:p>
    <w:p w14:paraId="239C2829" w14:textId="6E63547B" w:rsidR="00DA3B29" w:rsidRDefault="00870F6D" w:rsidP="00DA3B29">
      <w:pPr>
        <w:spacing w:line="240" w:lineRule="auto"/>
      </w:pPr>
      <w:r>
        <w:tab/>
        <w:t>////////////////////////////////////////////////////////////////////////</w:t>
      </w:r>
    </w:p>
    <w:p w14:paraId="71CEED5C" w14:textId="77777777" w:rsidR="00CF707B" w:rsidRDefault="00CF707B" w:rsidP="00CF707B">
      <w:pPr>
        <w:spacing w:line="240" w:lineRule="auto"/>
      </w:pPr>
      <w:r>
        <w:t xml:space="preserve">  /*</w:t>
      </w:r>
    </w:p>
    <w:p w14:paraId="2A74DFDA" w14:textId="77777777" w:rsidR="00CF707B" w:rsidRDefault="00CF707B" w:rsidP="00CF707B">
      <w:pPr>
        <w:spacing w:line="240" w:lineRule="auto"/>
      </w:pPr>
    </w:p>
    <w:p w14:paraId="60BC8ABB" w14:textId="77777777" w:rsidR="00CF707B" w:rsidRDefault="00CF707B" w:rsidP="00CF707B">
      <w:pPr>
        <w:spacing w:line="240" w:lineRule="auto"/>
      </w:pPr>
      <w:r>
        <w:t xml:space="preserve">   Programmer: Trent Giever</w:t>
      </w:r>
    </w:p>
    <w:p w14:paraId="3C230E49" w14:textId="77777777" w:rsidR="00CF707B" w:rsidRDefault="00CF707B" w:rsidP="00CF707B">
      <w:pPr>
        <w:spacing w:line="240" w:lineRule="auto"/>
      </w:pPr>
      <w:r>
        <w:t xml:space="preserve">   Assignment Chapter: 7</w:t>
      </w:r>
    </w:p>
    <w:p w14:paraId="27E7E502" w14:textId="49A5BED4" w:rsidR="00CF707B" w:rsidRDefault="00CF707B" w:rsidP="00CF707B">
      <w:pPr>
        <w:spacing w:line="240" w:lineRule="auto"/>
      </w:pPr>
      <w:r>
        <w:t xml:space="preserve">   Purpose: </w:t>
      </w:r>
      <w:proofErr w:type="spellStart"/>
      <w:r w:rsidR="00AA5A02">
        <w:t>ArrayOperations</w:t>
      </w:r>
      <w:proofErr w:type="spellEnd"/>
      <w:r w:rsidR="00AA5A02">
        <w:t xml:space="preserve"> Class</w:t>
      </w:r>
    </w:p>
    <w:p w14:paraId="06493314" w14:textId="77777777" w:rsidR="00CF707B" w:rsidRDefault="00CF707B" w:rsidP="00CF707B">
      <w:pPr>
        <w:spacing w:line="240" w:lineRule="auto"/>
      </w:pPr>
      <w:r>
        <w:t xml:space="preserve">   Date modified: 4/25/2020</w:t>
      </w:r>
    </w:p>
    <w:p w14:paraId="41394654" w14:textId="77777777" w:rsidR="00CF707B" w:rsidRDefault="00CF707B" w:rsidP="00CF707B">
      <w:pPr>
        <w:spacing w:line="240" w:lineRule="auto"/>
      </w:pPr>
      <w:r>
        <w:t xml:space="preserve">   IDE/Tool used: NetBeans 8.2</w:t>
      </w:r>
    </w:p>
    <w:p w14:paraId="4D4BE9F8" w14:textId="77777777" w:rsidR="00CF707B" w:rsidRDefault="00CF707B" w:rsidP="00CF707B">
      <w:pPr>
        <w:spacing w:line="240" w:lineRule="auto"/>
      </w:pPr>
    </w:p>
    <w:p w14:paraId="745BA6AF" w14:textId="77777777" w:rsidR="00CF707B" w:rsidRDefault="00CF707B" w:rsidP="00CF707B">
      <w:pPr>
        <w:spacing w:line="240" w:lineRule="auto"/>
      </w:pPr>
      <w:r>
        <w:t xml:space="preserve">   */</w:t>
      </w:r>
    </w:p>
    <w:p w14:paraId="3C2F9654" w14:textId="77777777" w:rsidR="00AC75A4" w:rsidRDefault="00AC75A4" w:rsidP="00AC75A4">
      <w:pPr>
        <w:spacing w:line="240" w:lineRule="auto"/>
      </w:pPr>
    </w:p>
    <w:p w14:paraId="08A6EC09" w14:textId="77777777" w:rsidR="00AC75A4" w:rsidRDefault="00AC75A4" w:rsidP="00AC75A4">
      <w:pPr>
        <w:spacing w:line="240" w:lineRule="auto"/>
      </w:pPr>
      <w:r>
        <w:t>package ch.pkg7.pkg1;</w:t>
      </w:r>
    </w:p>
    <w:p w14:paraId="06B9CEBE" w14:textId="77777777" w:rsidR="00AC75A4" w:rsidRDefault="00AC75A4" w:rsidP="00AC75A4">
      <w:pPr>
        <w:spacing w:line="240" w:lineRule="auto"/>
      </w:pPr>
    </w:p>
    <w:p w14:paraId="213D0EB7" w14:textId="77777777" w:rsidR="00AC75A4" w:rsidRDefault="00AC75A4" w:rsidP="00AC75A4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3E6A4518" w14:textId="77777777" w:rsidR="00AC75A4" w:rsidRDefault="00AC75A4" w:rsidP="00AC75A4">
      <w:pPr>
        <w:spacing w:line="240" w:lineRule="auto"/>
      </w:pPr>
    </w:p>
    <w:p w14:paraId="0DE96F8E" w14:textId="77777777" w:rsidR="00AC75A4" w:rsidRDefault="00AC75A4" w:rsidP="00AC75A4">
      <w:pPr>
        <w:spacing w:line="240" w:lineRule="auto"/>
      </w:pPr>
      <w:r>
        <w:t xml:space="preserve">public class N </w:t>
      </w:r>
    </w:p>
    <w:p w14:paraId="4F695927" w14:textId="77777777" w:rsidR="00AC75A4" w:rsidRDefault="00AC75A4" w:rsidP="00AC75A4">
      <w:pPr>
        <w:spacing w:line="240" w:lineRule="auto"/>
      </w:pPr>
      <w:r>
        <w:t>{</w:t>
      </w:r>
    </w:p>
    <w:p w14:paraId="178DFA59" w14:textId="77777777" w:rsidR="00AC75A4" w:rsidRDefault="00AC75A4" w:rsidP="00AC75A4">
      <w:pPr>
        <w:spacing w:line="240" w:lineRule="auto"/>
      </w:pPr>
      <w:r>
        <w:t xml:space="preserve">    private double number; //n value</w:t>
      </w:r>
    </w:p>
    <w:p w14:paraId="3CC9DF41" w14:textId="77777777" w:rsidR="00AC75A4" w:rsidRDefault="00AC75A4" w:rsidP="00AC75A4">
      <w:pPr>
        <w:spacing w:line="240" w:lineRule="auto"/>
      </w:pPr>
      <w:r>
        <w:t xml:space="preserve">    private double array[]; // array passed in</w:t>
      </w:r>
    </w:p>
    <w:p w14:paraId="27869FED" w14:textId="77777777" w:rsidR="00AC75A4" w:rsidRDefault="00AC75A4" w:rsidP="00AC75A4">
      <w:pPr>
        <w:spacing w:line="240" w:lineRule="auto"/>
      </w:pPr>
      <w:r>
        <w:t xml:space="preserve">    </w:t>
      </w:r>
    </w:p>
    <w:p w14:paraId="72B1FC5E" w14:textId="77777777" w:rsidR="00AC75A4" w:rsidRDefault="00AC75A4" w:rsidP="00AC75A4">
      <w:pPr>
        <w:spacing w:line="240" w:lineRule="auto"/>
      </w:pPr>
      <w:r>
        <w:t xml:space="preserve">    public N(double a[], double n) //constructor passes in the array and an n</w:t>
      </w:r>
    </w:p>
    <w:p w14:paraId="312BA7F9" w14:textId="77777777" w:rsidR="00AC75A4" w:rsidRDefault="00AC75A4" w:rsidP="00AC75A4">
      <w:pPr>
        <w:spacing w:line="240" w:lineRule="auto"/>
      </w:pPr>
      <w:r>
        <w:t xml:space="preserve">    {</w:t>
      </w:r>
    </w:p>
    <w:p w14:paraId="72D7BED1" w14:textId="77777777" w:rsidR="00AC75A4" w:rsidRDefault="00AC75A4" w:rsidP="00AC75A4">
      <w:pPr>
        <w:spacing w:line="240" w:lineRule="auto"/>
      </w:pPr>
      <w:r>
        <w:t xml:space="preserve">        array = a;</w:t>
      </w:r>
    </w:p>
    <w:p w14:paraId="59C03D14" w14:textId="77777777" w:rsidR="00AC75A4" w:rsidRDefault="00AC75A4" w:rsidP="00AC75A4">
      <w:pPr>
        <w:spacing w:line="240" w:lineRule="auto"/>
      </w:pPr>
      <w:r>
        <w:t xml:space="preserve">        number = n;</w:t>
      </w:r>
    </w:p>
    <w:p w14:paraId="3EF40A7F" w14:textId="77777777" w:rsidR="00AC75A4" w:rsidRDefault="00AC75A4" w:rsidP="00AC75A4">
      <w:pPr>
        <w:spacing w:line="240" w:lineRule="auto"/>
      </w:pPr>
      <w:r>
        <w:t xml:space="preserve">    }</w:t>
      </w:r>
    </w:p>
    <w:p w14:paraId="334388FF" w14:textId="77777777" w:rsidR="00AC75A4" w:rsidRDefault="00AC75A4" w:rsidP="00AC75A4">
      <w:pPr>
        <w:spacing w:line="240" w:lineRule="auto"/>
      </w:pPr>
      <w:r>
        <w:t xml:space="preserve">    </w:t>
      </w:r>
    </w:p>
    <w:p w14:paraId="40EB76D4" w14:textId="77777777" w:rsidR="00AC75A4" w:rsidRDefault="00AC75A4" w:rsidP="00AC75A4">
      <w:pPr>
        <w:spacing w:line="240" w:lineRule="auto"/>
      </w:pPr>
      <w:r>
        <w:t xml:space="preserve">    public void </w:t>
      </w:r>
      <w:proofErr w:type="spellStart"/>
      <w:r>
        <w:t>greaterThan</w:t>
      </w:r>
      <w:proofErr w:type="spellEnd"/>
      <w:r>
        <w:t>() //method to display only the items that are greater than n</w:t>
      </w:r>
    </w:p>
    <w:p w14:paraId="243A74D7" w14:textId="77777777" w:rsidR="00AC75A4" w:rsidRDefault="00AC75A4" w:rsidP="00AC75A4">
      <w:pPr>
        <w:spacing w:line="240" w:lineRule="auto"/>
      </w:pPr>
      <w:r>
        <w:lastRenderedPageBreak/>
        <w:t xml:space="preserve">    {</w:t>
      </w:r>
    </w:p>
    <w:p w14:paraId="71A11D11" w14:textId="77777777" w:rsidR="00AC75A4" w:rsidRDefault="00AC75A4" w:rsidP="00AC75A4">
      <w:pPr>
        <w:spacing w:line="240" w:lineRule="auto"/>
      </w:pPr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CE50186" w14:textId="77777777" w:rsidR="00AC75A4" w:rsidRDefault="00AC75A4" w:rsidP="00AC75A4">
      <w:pPr>
        <w:spacing w:line="240" w:lineRule="auto"/>
      </w:pPr>
      <w:r>
        <w:t xml:space="preserve">        {</w:t>
      </w:r>
    </w:p>
    <w:p w14:paraId="08783E56" w14:textId="77777777" w:rsidR="00AC75A4" w:rsidRDefault="00AC75A4" w:rsidP="00AC75A4">
      <w:pPr>
        <w:spacing w:line="240" w:lineRule="auto"/>
      </w:pPr>
      <w:r>
        <w:t xml:space="preserve">            if(array[</w:t>
      </w:r>
      <w:proofErr w:type="spellStart"/>
      <w:r>
        <w:t>i</w:t>
      </w:r>
      <w:proofErr w:type="spellEnd"/>
      <w:r>
        <w:t>] &gt; number)</w:t>
      </w:r>
    </w:p>
    <w:p w14:paraId="07FC15C1" w14:textId="77777777" w:rsidR="00AC75A4" w:rsidRDefault="00AC75A4" w:rsidP="00AC75A4">
      <w:pPr>
        <w:spacing w:line="240" w:lineRule="auto"/>
      </w:pPr>
      <w:r>
        <w:t xml:space="preserve">                </w:t>
      </w:r>
      <w:proofErr w:type="spellStart"/>
      <w:r>
        <w:t>out.println</w:t>
      </w:r>
      <w:proofErr w:type="spellEnd"/>
      <w:r>
        <w:t>(array[</w:t>
      </w:r>
      <w:proofErr w:type="spellStart"/>
      <w:r>
        <w:t>i</w:t>
      </w:r>
      <w:proofErr w:type="spellEnd"/>
      <w:r>
        <w:t>]);</w:t>
      </w:r>
    </w:p>
    <w:p w14:paraId="6CDB3C8A" w14:textId="77777777" w:rsidR="00AC75A4" w:rsidRDefault="00AC75A4" w:rsidP="00AC75A4">
      <w:pPr>
        <w:spacing w:line="240" w:lineRule="auto"/>
      </w:pPr>
      <w:r>
        <w:t xml:space="preserve">        }</w:t>
      </w:r>
    </w:p>
    <w:p w14:paraId="31AE7983" w14:textId="77777777" w:rsidR="00AC75A4" w:rsidRDefault="00AC75A4" w:rsidP="00AC75A4">
      <w:pPr>
        <w:spacing w:line="240" w:lineRule="auto"/>
      </w:pPr>
      <w:r>
        <w:t xml:space="preserve">    }</w:t>
      </w:r>
    </w:p>
    <w:p w14:paraId="73ACF3EF" w14:textId="0D786857" w:rsidR="00AC75A4" w:rsidRDefault="00AC75A4" w:rsidP="00AC75A4">
      <w:pPr>
        <w:spacing w:line="240" w:lineRule="auto"/>
      </w:pPr>
      <w:r>
        <w:t>}</w:t>
      </w:r>
    </w:p>
    <w:p w14:paraId="0A4041CC" w14:textId="333171F9" w:rsidR="002163A0" w:rsidRDefault="002163A0">
      <w:r>
        <w:tab/>
        <w:t>Snip:</w:t>
      </w:r>
    </w:p>
    <w:p w14:paraId="0AEE35A7" w14:textId="728CB7EE" w:rsidR="005D617D" w:rsidRDefault="005D617D">
      <w:r w:rsidRPr="005D617D">
        <w:drawing>
          <wp:inline distT="0" distB="0" distL="0" distR="0" wp14:anchorId="1B791974" wp14:editId="0FD23183">
            <wp:extent cx="5581650" cy="1914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FB2C" w14:textId="0E3A5358" w:rsidR="00E26D4D" w:rsidRDefault="002163A0">
      <w:r>
        <w:tab/>
      </w:r>
    </w:p>
    <w:p w14:paraId="22868DFD" w14:textId="023179DD" w:rsidR="00FE7BD3" w:rsidRDefault="00FE7BD3">
      <w:r>
        <w:t>Program #</w:t>
      </w:r>
      <w:r w:rsidR="00312354">
        <w:t xml:space="preserve"> </w:t>
      </w:r>
      <w:r w:rsidR="009C063A">
        <w:t>1</w:t>
      </w:r>
      <w:r w:rsidR="008417FC">
        <w:t>1</w:t>
      </w:r>
    </w:p>
    <w:p w14:paraId="5B6804CC" w14:textId="59C0E920" w:rsidR="00344E74" w:rsidRDefault="00FE7BD3" w:rsidP="00447745">
      <w:r>
        <w:tab/>
      </w:r>
      <w:r w:rsidR="0066795C">
        <w:t>Code:</w:t>
      </w:r>
    </w:p>
    <w:p w14:paraId="58BC4691" w14:textId="6E6324C1" w:rsidR="0066795C" w:rsidRDefault="00C1357B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ab/>
        <w:t>///////////////////////////////////////////////////////////////////</w:t>
      </w:r>
      <w:r w:rsidR="00114688">
        <w:tab/>
      </w:r>
      <w:r w:rsidR="00114688">
        <w:tab/>
      </w:r>
    </w:p>
    <w:p w14:paraId="6A969D6E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package ch.pkg7.pkg2;</w:t>
      </w:r>
    </w:p>
    <w:p w14:paraId="2F2282EB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5A0531CF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1454B422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public class Ch72 </w:t>
      </w:r>
    </w:p>
    <w:p w14:paraId="108F3F5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{</w:t>
      </w:r>
    </w:p>
    <w:p w14:paraId="627DAEEA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  <w:r>
        <w:t xml:space="preserve"> </w:t>
      </w:r>
    </w:p>
    <w:p w14:paraId="0AAC3DB3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{</w:t>
      </w:r>
    </w:p>
    <w:p w14:paraId="0CC7A4B8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//creation of 4 arrays to test the overloaded methods</w:t>
      </w:r>
    </w:p>
    <w:p w14:paraId="6206CC28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int array1[] = {1,2,3,4,5,6,7,8,9,10};</w:t>
      </w:r>
    </w:p>
    <w:p w14:paraId="39D305E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lastRenderedPageBreak/>
        <w:t xml:space="preserve">        float array2[] = {.1f, .2f, .3f, .4f, .5f, .6f, .7f, .8f, .9f, 1.0f};</w:t>
      </w:r>
    </w:p>
    <w:p w14:paraId="6F9653EB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double array3[] = {.1,.2,.3,.4,.5,.6,.7,.8,.9,1};</w:t>
      </w:r>
    </w:p>
    <w:p w14:paraId="751E58E0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long array4[] = {1L, 2L, 3L, 4L, 5L, 6L, 7L, 8L, 9L, 10L};</w:t>
      </w:r>
    </w:p>
    <w:p w14:paraId="284488FB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ArrayOperations</w:t>
      </w:r>
      <w:proofErr w:type="spellEnd"/>
      <w:r>
        <w:t xml:space="preserve"> </w:t>
      </w:r>
      <w:proofErr w:type="spellStart"/>
      <w:r>
        <w:t>myArray</w:t>
      </w:r>
      <w:proofErr w:type="spellEnd"/>
      <w:r>
        <w:t xml:space="preserve"> = new </w:t>
      </w:r>
      <w:proofErr w:type="spellStart"/>
      <w:r>
        <w:t>ArrayOperations</w:t>
      </w:r>
      <w:proofErr w:type="spellEnd"/>
      <w:r>
        <w:t>();</w:t>
      </w:r>
    </w:p>
    <w:p w14:paraId="6847C58B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//test of total method</w:t>
      </w:r>
    </w:p>
    <w:p w14:paraId="247266D3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Int total is: " + </w:t>
      </w:r>
      <w:proofErr w:type="spellStart"/>
      <w:r>
        <w:t>myArray.getTotal</w:t>
      </w:r>
      <w:proofErr w:type="spellEnd"/>
      <w:r>
        <w:t>(array1));</w:t>
      </w:r>
    </w:p>
    <w:p w14:paraId="53DF73C2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float total is: " + </w:t>
      </w:r>
      <w:proofErr w:type="spellStart"/>
      <w:r>
        <w:t>myArray.getTotal</w:t>
      </w:r>
      <w:proofErr w:type="spellEnd"/>
      <w:r>
        <w:t>(array2));</w:t>
      </w:r>
    </w:p>
    <w:p w14:paraId="3E68C1C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double total is: " + </w:t>
      </w:r>
      <w:proofErr w:type="spellStart"/>
      <w:r>
        <w:t>myArray.getTotal</w:t>
      </w:r>
      <w:proofErr w:type="spellEnd"/>
      <w:r>
        <w:t>(array3));</w:t>
      </w:r>
    </w:p>
    <w:p w14:paraId="53DEC323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long total is: " + </w:t>
      </w:r>
      <w:proofErr w:type="spellStart"/>
      <w:r>
        <w:t>myArray.getTotal</w:t>
      </w:r>
      <w:proofErr w:type="spellEnd"/>
      <w:r>
        <w:t>(array4));</w:t>
      </w:r>
    </w:p>
    <w:p w14:paraId="23F0F95F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//test of the average method</w:t>
      </w:r>
    </w:p>
    <w:p w14:paraId="6E9B7B50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Int average is: " + </w:t>
      </w:r>
      <w:proofErr w:type="spellStart"/>
      <w:r>
        <w:t>myArray.getAverage</w:t>
      </w:r>
      <w:proofErr w:type="spellEnd"/>
      <w:r>
        <w:t>(array1));</w:t>
      </w:r>
    </w:p>
    <w:p w14:paraId="5DD6A90B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float average is: " + </w:t>
      </w:r>
      <w:proofErr w:type="spellStart"/>
      <w:r>
        <w:t>myArray.getAverage</w:t>
      </w:r>
      <w:proofErr w:type="spellEnd"/>
      <w:r>
        <w:t>(array2));</w:t>
      </w:r>
    </w:p>
    <w:p w14:paraId="0F1FE3F0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double average is: " + </w:t>
      </w:r>
      <w:proofErr w:type="spellStart"/>
      <w:r>
        <w:t>myArray.getAverage</w:t>
      </w:r>
      <w:proofErr w:type="spellEnd"/>
      <w:r>
        <w:t>(array3));</w:t>
      </w:r>
    </w:p>
    <w:p w14:paraId="557838F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long average is: " + </w:t>
      </w:r>
      <w:proofErr w:type="spellStart"/>
      <w:r>
        <w:t>myArray.getAverage</w:t>
      </w:r>
      <w:proofErr w:type="spellEnd"/>
      <w:r>
        <w:t>(array4));</w:t>
      </w:r>
    </w:p>
    <w:p w14:paraId="002E403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//test of the highest method</w:t>
      </w:r>
    </w:p>
    <w:p w14:paraId="0962215A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Int highest is: " + </w:t>
      </w:r>
      <w:proofErr w:type="spellStart"/>
      <w:r>
        <w:t>myArray.getHighest</w:t>
      </w:r>
      <w:proofErr w:type="spellEnd"/>
      <w:r>
        <w:t>(array1));</w:t>
      </w:r>
    </w:p>
    <w:p w14:paraId="14A622FC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float highest is: " + </w:t>
      </w:r>
      <w:proofErr w:type="spellStart"/>
      <w:r>
        <w:t>myArray.getHighest</w:t>
      </w:r>
      <w:proofErr w:type="spellEnd"/>
      <w:r>
        <w:t>(array2));</w:t>
      </w:r>
    </w:p>
    <w:p w14:paraId="4498E29F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double highest is: " + </w:t>
      </w:r>
      <w:proofErr w:type="spellStart"/>
      <w:r>
        <w:t>myArray.getHighest</w:t>
      </w:r>
      <w:proofErr w:type="spellEnd"/>
      <w:r>
        <w:t>(array3));</w:t>
      </w:r>
    </w:p>
    <w:p w14:paraId="383ACA7C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long highest is: " + </w:t>
      </w:r>
      <w:proofErr w:type="spellStart"/>
      <w:r>
        <w:t>myArray.getHighest</w:t>
      </w:r>
      <w:proofErr w:type="spellEnd"/>
      <w:r>
        <w:t>(array4));</w:t>
      </w:r>
    </w:p>
    <w:p w14:paraId="4276DB9A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//test of the lowest method</w:t>
      </w:r>
    </w:p>
    <w:p w14:paraId="64D373A4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Int lowest is: " + </w:t>
      </w:r>
      <w:proofErr w:type="spellStart"/>
      <w:r>
        <w:t>myArray.getLowest</w:t>
      </w:r>
      <w:proofErr w:type="spellEnd"/>
      <w:r>
        <w:t>(array1));</w:t>
      </w:r>
    </w:p>
    <w:p w14:paraId="1F084C79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float lowest is: " + </w:t>
      </w:r>
      <w:proofErr w:type="spellStart"/>
      <w:r>
        <w:t>myArray.getLowest</w:t>
      </w:r>
      <w:proofErr w:type="spellEnd"/>
      <w:r>
        <w:t>(array2));</w:t>
      </w:r>
    </w:p>
    <w:p w14:paraId="1C6A7508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double lowest is: " + </w:t>
      </w:r>
      <w:proofErr w:type="spellStart"/>
      <w:r>
        <w:t>myArray.getLowest</w:t>
      </w:r>
      <w:proofErr w:type="spellEnd"/>
      <w:r>
        <w:t>(array3));</w:t>
      </w:r>
    </w:p>
    <w:p w14:paraId="3B187ACA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</w:t>
      </w:r>
      <w:proofErr w:type="spellStart"/>
      <w:r>
        <w:t>out.println</w:t>
      </w:r>
      <w:proofErr w:type="spellEnd"/>
      <w:r>
        <w:t xml:space="preserve">("long lowest is: " + </w:t>
      </w:r>
      <w:proofErr w:type="spellStart"/>
      <w:r>
        <w:t>myArray.getLowest</w:t>
      </w:r>
      <w:proofErr w:type="spellEnd"/>
      <w:r>
        <w:t>(array4));</w:t>
      </w:r>
    </w:p>
    <w:p w14:paraId="352B6AC7" w14:textId="77777777" w:rsidR="00BE028F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}   </w:t>
      </w:r>
    </w:p>
    <w:p w14:paraId="6C85F24D" w14:textId="5DAC3480" w:rsidR="00EC1306" w:rsidRDefault="00BE028F" w:rsidP="00BE028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}</w:t>
      </w:r>
    </w:p>
    <w:p w14:paraId="24C87980" w14:textId="6D309C02" w:rsidR="00C1357B" w:rsidRDefault="00C1357B" w:rsidP="00447745">
      <w:r>
        <w:tab/>
        <w:t>/////////////////////////////////////////////////////////////////////</w:t>
      </w:r>
    </w:p>
    <w:p w14:paraId="2CA9EF7A" w14:textId="77777777" w:rsidR="00110544" w:rsidRDefault="00A15189" w:rsidP="00110544">
      <w:r>
        <w:tab/>
      </w:r>
    </w:p>
    <w:p w14:paraId="0E54D791" w14:textId="77777777" w:rsidR="00110544" w:rsidRDefault="00110544" w:rsidP="00110544">
      <w:r>
        <w:t>package ch.pkg7.pkg2;</w:t>
      </w:r>
    </w:p>
    <w:p w14:paraId="67DE8AA6" w14:textId="77777777" w:rsidR="00110544" w:rsidRDefault="00110544" w:rsidP="00110544"/>
    <w:p w14:paraId="5F79EC40" w14:textId="77777777" w:rsidR="00110544" w:rsidRDefault="00110544" w:rsidP="00110544"/>
    <w:p w14:paraId="63694D4E" w14:textId="77777777" w:rsidR="00110544" w:rsidRDefault="00110544" w:rsidP="00110544">
      <w:r>
        <w:t xml:space="preserve">class </w:t>
      </w:r>
      <w:proofErr w:type="spellStart"/>
      <w:r>
        <w:t>ArrayOperations</w:t>
      </w:r>
      <w:proofErr w:type="spellEnd"/>
      <w:r>
        <w:t xml:space="preserve"> </w:t>
      </w:r>
    </w:p>
    <w:p w14:paraId="59C7A56A" w14:textId="77777777" w:rsidR="00110544" w:rsidRDefault="00110544" w:rsidP="00110544">
      <w:r>
        <w:t>{</w:t>
      </w:r>
    </w:p>
    <w:p w14:paraId="5B21CBEB" w14:textId="77777777" w:rsidR="00110544" w:rsidRDefault="00110544" w:rsidP="00110544">
      <w:r>
        <w:t xml:space="preserve">    //overloaded </w:t>
      </w:r>
      <w:proofErr w:type="spellStart"/>
      <w:r>
        <w:t>getTotal</w:t>
      </w:r>
      <w:proofErr w:type="spellEnd"/>
      <w:r>
        <w:t xml:space="preserve"> method that returns the total of an array</w:t>
      </w:r>
    </w:p>
    <w:p w14:paraId="3A98CC3D" w14:textId="77777777" w:rsidR="00110544" w:rsidRDefault="00110544" w:rsidP="00110544">
      <w:r>
        <w:t xml:space="preserve">    public static int </w:t>
      </w:r>
      <w:proofErr w:type="spellStart"/>
      <w:r>
        <w:t>getTotal</w:t>
      </w:r>
      <w:proofErr w:type="spellEnd"/>
      <w:r>
        <w:t>(int array[]) //int method</w:t>
      </w:r>
    </w:p>
    <w:p w14:paraId="12E02025" w14:textId="77777777" w:rsidR="00110544" w:rsidRDefault="00110544" w:rsidP="00110544">
      <w:r>
        <w:t xml:space="preserve">    {</w:t>
      </w:r>
    </w:p>
    <w:p w14:paraId="3B3DF911" w14:textId="77777777" w:rsidR="00110544" w:rsidRDefault="00110544" w:rsidP="00110544">
      <w:r>
        <w:t xml:space="preserve">        int total =0;</w:t>
      </w:r>
    </w:p>
    <w:p w14:paraId="5388E1E8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54F6E3A" w14:textId="77777777" w:rsidR="00110544" w:rsidRDefault="00110544" w:rsidP="00110544">
      <w:r>
        <w:t xml:space="preserve">        {</w:t>
      </w:r>
    </w:p>
    <w:p w14:paraId="134484F5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46AD7555" w14:textId="77777777" w:rsidR="00110544" w:rsidRDefault="00110544" w:rsidP="00110544">
      <w:r>
        <w:t xml:space="preserve">        }</w:t>
      </w:r>
    </w:p>
    <w:p w14:paraId="077B1EEA" w14:textId="77777777" w:rsidR="00110544" w:rsidRDefault="00110544" w:rsidP="00110544">
      <w:r>
        <w:t xml:space="preserve">        return total;</w:t>
      </w:r>
    </w:p>
    <w:p w14:paraId="195DB31A" w14:textId="77777777" w:rsidR="00110544" w:rsidRDefault="00110544" w:rsidP="00110544">
      <w:r>
        <w:t xml:space="preserve">    }</w:t>
      </w:r>
    </w:p>
    <w:p w14:paraId="3AACB9D9" w14:textId="77777777" w:rsidR="00110544" w:rsidRDefault="00110544" w:rsidP="00110544">
      <w:r>
        <w:t xml:space="preserve">    public static float </w:t>
      </w:r>
      <w:proofErr w:type="spellStart"/>
      <w:r>
        <w:t>getTotal</w:t>
      </w:r>
      <w:proofErr w:type="spellEnd"/>
      <w:r>
        <w:t>(float array[]) //float method</w:t>
      </w:r>
    </w:p>
    <w:p w14:paraId="0F6285AA" w14:textId="77777777" w:rsidR="00110544" w:rsidRDefault="00110544" w:rsidP="00110544">
      <w:r>
        <w:t xml:space="preserve">    {</w:t>
      </w:r>
    </w:p>
    <w:p w14:paraId="51AE7757" w14:textId="77777777" w:rsidR="00110544" w:rsidRDefault="00110544" w:rsidP="00110544">
      <w:r>
        <w:t xml:space="preserve">        float total =0f;</w:t>
      </w:r>
    </w:p>
    <w:p w14:paraId="2D25215E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047DE80C" w14:textId="77777777" w:rsidR="00110544" w:rsidRDefault="00110544" w:rsidP="00110544">
      <w:r>
        <w:t xml:space="preserve">        {</w:t>
      </w:r>
    </w:p>
    <w:p w14:paraId="6D3BC01D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28461BBD" w14:textId="77777777" w:rsidR="00110544" w:rsidRDefault="00110544" w:rsidP="00110544">
      <w:r>
        <w:t xml:space="preserve">        }</w:t>
      </w:r>
    </w:p>
    <w:p w14:paraId="24A2D73C" w14:textId="77777777" w:rsidR="00110544" w:rsidRDefault="00110544" w:rsidP="00110544">
      <w:r>
        <w:t xml:space="preserve">        return total;</w:t>
      </w:r>
    </w:p>
    <w:p w14:paraId="1627EDC5" w14:textId="77777777" w:rsidR="00110544" w:rsidRDefault="00110544" w:rsidP="00110544">
      <w:r>
        <w:t xml:space="preserve">    }</w:t>
      </w:r>
    </w:p>
    <w:p w14:paraId="14D9514C" w14:textId="77777777" w:rsidR="00110544" w:rsidRDefault="00110544" w:rsidP="00110544">
      <w:r>
        <w:t xml:space="preserve">    public static double </w:t>
      </w:r>
      <w:proofErr w:type="spellStart"/>
      <w:r>
        <w:t>getTotal</w:t>
      </w:r>
      <w:proofErr w:type="spellEnd"/>
      <w:r>
        <w:t>(double array[]) //double method</w:t>
      </w:r>
    </w:p>
    <w:p w14:paraId="701082F5" w14:textId="77777777" w:rsidR="00110544" w:rsidRDefault="00110544" w:rsidP="00110544">
      <w:r>
        <w:t xml:space="preserve">    {</w:t>
      </w:r>
    </w:p>
    <w:p w14:paraId="447CF39B" w14:textId="77777777" w:rsidR="00110544" w:rsidRDefault="00110544" w:rsidP="00110544">
      <w:r>
        <w:t xml:space="preserve">        double total =0;</w:t>
      </w:r>
    </w:p>
    <w:p w14:paraId="089A4BDE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25D2CDC" w14:textId="77777777" w:rsidR="00110544" w:rsidRDefault="00110544" w:rsidP="00110544">
      <w:r>
        <w:t xml:space="preserve">        {</w:t>
      </w:r>
    </w:p>
    <w:p w14:paraId="6B8ECA03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5FE8C9FA" w14:textId="77777777" w:rsidR="00110544" w:rsidRDefault="00110544" w:rsidP="00110544">
      <w:r>
        <w:lastRenderedPageBreak/>
        <w:t xml:space="preserve">        }</w:t>
      </w:r>
    </w:p>
    <w:p w14:paraId="00996373" w14:textId="77777777" w:rsidR="00110544" w:rsidRDefault="00110544" w:rsidP="00110544">
      <w:r>
        <w:t xml:space="preserve">        return total;</w:t>
      </w:r>
    </w:p>
    <w:p w14:paraId="1788EE46" w14:textId="77777777" w:rsidR="00110544" w:rsidRDefault="00110544" w:rsidP="00110544">
      <w:r>
        <w:t xml:space="preserve">    }</w:t>
      </w:r>
    </w:p>
    <w:p w14:paraId="7B29AF72" w14:textId="77777777" w:rsidR="00110544" w:rsidRDefault="00110544" w:rsidP="00110544">
      <w:r>
        <w:t xml:space="preserve">      public static long </w:t>
      </w:r>
      <w:proofErr w:type="spellStart"/>
      <w:r>
        <w:t>getTotal</w:t>
      </w:r>
      <w:proofErr w:type="spellEnd"/>
      <w:r>
        <w:t>(long array[]) //long method</w:t>
      </w:r>
    </w:p>
    <w:p w14:paraId="093CA0B7" w14:textId="77777777" w:rsidR="00110544" w:rsidRDefault="00110544" w:rsidP="00110544">
      <w:r>
        <w:t xml:space="preserve">    {</w:t>
      </w:r>
    </w:p>
    <w:p w14:paraId="75EE44C0" w14:textId="77777777" w:rsidR="00110544" w:rsidRDefault="00110544" w:rsidP="00110544">
      <w:r>
        <w:t xml:space="preserve">        long total =0L;</w:t>
      </w:r>
    </w:p>
    <w:p w14:paraId="50D06366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65821E63" w14:textId="77777777" w:rsidR="00110544" w:rsidRDefault="00110544" w:rsidP="00110544">
      <w:r>
        <w:t xml:space="preserve">        {</w:t>
      </w:r>
    </w:p>
    <w:p w14:paraId="4BD4B01A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3974C41D" w14:textId="77777777" w:rsidR="00110544" w:rsidRDefault="00110544" w:rsidP="00110544">
      <w:r>
        <w:t xml:space="preserve">        }</w:t>
      </w:r>
    </w:p>
    <w:p w14:paraId="4F94713D" w14:textId="77777777" w:rsidR="00110544" w:rsidRDefault="00110544" w:rsidP="00110544">
      <w:r>
        <w:t xml:space="preserve">        return total;</w:t>
      </w:r>
    </w:p>
    <w:p w14:paraId="0CC90FCC" w14:textId="77777777" w:rsidR="00110544" w:rsidRDefault="00110544" w:rsidP="00110544">
      <w:r>
        <w:t xml:space="preserve">    }</w:t>
      </w:r>
    </w:p>
    <w:p w14:paraId="186FC866" w14:textId="77777777" w:rsidR="00110544" w:rsidRDefault="00110544" w:rsidP="00110544">
      <w:r>
        <w:t xml:space="preserve">     //overload </w:t>
      </w:r>
      <w:proofErr w:type="spellStart"/>
      <w:r>
        <w:t>getAverage</w:t>
      </w:r>
      <w:proofErr w:type="spellEnd"/>
      <w:r>
        <w:t xml:space="preserve"> method </w:t>
      </w:r>
    </w:p>
    <w:p w14:paraId="1367A8E1" w14:textId="77777777" w:rsidR="00110544" w:rsidRDefault="00110544" w:rsidP="00110544">
      <w:r>
        <w:t xml:space="preserve">    public static int </w:t>
      </w:r>
      <w:proofErr w:type="spellStart"/>
      <w:r>
        <w:t>getAverage</w:t>
      </w:r>
      <w:proofErr w:type="spellEnd"/>
      <w:r>
        <w:t>(int array[]) //int method</w:t>
      </w:r>
    </w:p>
    <w:p w14:paraId="0AC67F95" w14:textId="77777777" w:rsidR="00110544" w:rsidRDefault="00110544" w:rsidP="00110544">
      <w:r>
        <w:t xml:space="preserve">    {</w:t>
      </w:r>
    </w:p>
    <w:p w14:paraId="7C19214F" w14:textId="77777777" w:rsidR="00110544" w:rsidRDefault="00110544" w:rsidP="00110544">
      <w:r>
        <w:t xml:space="preserve">        int total =0;</w:t>
      </w:r>
    </w:p>
    <w:p w14:paraId="6B1FDE04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40952548" w14:textId="77777777" w:rsidR="00110544" w:rsidRDefault="00110544" w:rsidP="00110544">
      <w:r>
        <w:t xml:space="preserve">        {</w:t>
      </w:r>
    </w:p>
    <w:p w14:paraId="34C40F4D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608BD623" w14:textId="77777777" w:rsidR="00110544" w:rsidRDefault="00110544" w:rsidP="00110544">
      <w:r>
        <w:t xml:space="preserve">        }</w:t>
      </w:r>
    </w:p>
    <w:p w14:paraId="6FA2DC65" w14:textId="77777777" w:rsidR="00110544" w:rsidRDefault="00110544" w:rsidP="00110544">
      <w:r>
        <w:t xml:space="preserve">        return total/</w:t>
      </w:r>
      <w:proofErr w:type="spellStart"/>
      <w:r>
        <w:t>array.length</w:t>
      </w:r>
      <w:proofErr w:type="spellEnd"/>
      <w:r>
        <w:t>;</w:t>
      </w:r>
    </w:p>
    <w:p w14:paraId="55EE0D2B" w14:textId="77777777" w:rsidR="00110544" w:rsidRDefault="00110544" w:rsidP="00110544">
      <w:r>
        <w:t xml:space="preserve">    }</w:t>
      </w:r>
    </w:p>
    <w:p w14:paraId="287C1BD7" w14:textId="77777777" w:rsidR="00110544" w:rsidRDefault="00110544" w:rsidP="00110544">
      <w:r>
        <w:t xml:space="preserve">    public static float </w:t>
      </w:r>
      <w:proofErr w:type="spellStart"/>
      <w:r>
        <w:t>getAverage</w:t>
      </w:r>
      <w:proofErr w:type="spellEnd"/>
      <w:r>
        <w:t>(float array[]) //float method</w:t>
      </w:r>
    </w:p>
    <w:p w14:paraId="3C44CC31" w14:textId="77777777" w:rsidR="00110544" w:rsidRDefault="00110544" w:rsidP="00110544">
      <w:r>
        <w:t xml:space="preserve">    {</w:t>
      </w:r>
    </w:p>
    <w:p w14:paraId="365A3969" w14:textId="77777777" w:rsidR="00110544" w:rsidRDefault="00110544" w:rsidP="00110544">
      <w:r>
        <w:t xml:space="preserve">        float total =0f;</w:t>
      </w:r>
    </w:p>
    <w:p w14:paraId="3E59412B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0125E82A" w14:textId="77777777" w:rsidR="00110544" w:rsidRDefault="00110544" w:rsidP="00110544">
      <w:r>
        <w:t xml:space="preserve">        {</w:t>
      </w:r>
    </w:p>
    <w:p w14:paraId="2648490F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3E2787F6" w14:textId="77777777" w:rsidR="00110544" w:rsidRDefault="00110544" w:rsidP="00110544">
      <w:r>
        <w:t xml:space="preserve">        }</w:t>
      </w:r>
    </w:p>
    <w:p w14:paraId="0D97C099" w14:textId="77777777" w:rsidR="00110544" w:rsidRDefault="00110544" w:rsidP="00110544">
      <w:r>
        <w:lastRenderedPageBreak/>
        <w:t xml:space="preserve">        return total/</w:t>
      </w:r>
      <w:proofErr w:type="spellStart"/>
      <w:r>
        <w:t>array.length</w:t>
      </w:r>
      <w:proofErr w:type="spellEnd"/>
      <w:r>
        <w:t>;</w:t>
      </w:r>
    </w:p>
    <w:p w14:paraId="11C46FAC" w14:textId="77777777" w:rsidR="00110544" w:rsidRDefault="00110544" w:rsidP="00110544">
      <w:r>
        <w:t xml:space="preserve">    }</w:t>
      </w:r>
    </w:p>
    <w:p w14:paraId="37FCD4E7" w14:textId="77777777" w:rsidR="00110544" w:rsidRDefault="00110544" w:rsidP="00110544">
      <w:r>
        <w:t xml:space="preserve">    public static double </w:t>
      </w:r>
      <w:proofErr w:type="spellStart"/>
      <w:r>
        <w:t>getAverage</w:t>
      </w:r>
      <w:proofErr w:type="spellEnd"/>
      <w:r>
        <w:t>(double array[]) //double method</w:t>
      </w:r>
    </w:p>
    <w:p w14:paraId="79807D54" w14:textId="77777777" w:rsidR="00110544" w:rsidRDefault="00110544" w:rsidP="00110544">
      <w:r>
        <w:t xml:space="preserve">    {</w:t>
      </w:r>
    </w:p>
    <w:p w14:paraId="5154F06F" w14:textId="77777777" w:rsidR="00110544" w:rsidRDefault="00110544" w:rsidP="00110544">
      <w:r>
        <w:t xml:space="preserve">        double total =0;</w:t>
      </w:r>
    </w:p>
    <w:p w14:paraId="4298A1F9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748AAA84" w14:textId="77777777" w:rsidR="00110544" w:rsidRDefault="00110544" w:rsidP="00110544">
      <w:r>
        <w:t xml:space="preserve">        {</w:t>
      </w:r>
    </w:p>
    <w:p w14:paraId="06BC7AB9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07BCCCEC" w14:textId="77777777" w:rsidR="00110544" w:rsidRDefault="00110544" w:rsidP="00110544">
      <w:r>
        <w:t xml:space="preserve">        }</w:t>
      </w:r>
    </w:p>
    <w:p w14:paraId="710E38AC" w14:textId="77777777" w:rsidR="00110544" w:rsidRDefault="00110544" w:rsidP="00110544">
      <w:r>
        <w:t xml:space="preserve">        return total/</w:t>
      </w:r>
      <w:proofErr w:type="spellStart"/>
      <w:r>
        <w:t>array.length</w:t>
      </w:r>
      <w:proofErr w:type="spellEnd"/>
      <w:r>
        <w:t>;</w:t>
      </w:r>
    </w:p>
    <w:p w14:paraId="49A10E80" w14:textId="77777777" w:rsidR="00110544" w:rsidRDefault="00110544" w:rsidP="00110544">
      <w:r>
        <w:t xml:space="preserve">    }</w:t>
      </w:r>
    </w:p>
    <w:p w14:paraId="42B6339E" w14:textId="77777777" w:rsidR="00110544" w:rsidRDefault="00110544" w:rsidP="00110544">
      <w:r>
        <w:t xml:space="preserve">      public static long </w:t>
      </w:r>
      <w:proofErr w:type="spellStart"/>
      <w:r>
        <w:t>getAverage</w:t>
      </w:r>
      <w:proofErr w:type="spellEnd"/>
      <w:r>
        <w:t>(long array[]) //long method</w:t>
      </w:r>
    </w:p>
    <w:p w14:paraId="62E71C8C" w14:textId="77777777" w:rsidR="00110544" w:rsidRDefault="00110544" w:rsidP="00110544">
      <w:r>
        <w:t xml:space="preserve">    {</w:t>
      </w:r>
    </w:p>
    <w:p w14:paraId="573F1321" w14:textId="77777777" w:rsidR="00110544" w:rsidRDefault="00110544" w:rsidP="00110544">
      <w:r>
        <w:t xml:space="preserve">        long total =0L;</w:t>
      </w:r>
    </w:p>
    <w:p w14:paraId="29CDC4E3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56070185" w14:textId="77777777" w:rsidR="00110544" w:rsidRDefault="00110544" w:rsidP="00110544">
      <w:r>
        <w:t xml:space="preserve">        {</w:t>
      </w:r>
    </w:p>
    <w:p w14:paraId="65D228FA" w14:textId="77777777" w:rsidR="00110544" w:rsidRDefault="00110544" w:rsidP="00110544">
      <w:r>
        <w:t xml:space="preserve">            total += array[</w:t>
      </w:r>
      <w:proofErr w:type="spellStart"/>
      <w:r>
        <w:t>i</w:t>
      </w:r>
      <w:proofErr w:type="spellEnd"/>
      <w:r>
        <w:t>];</w:t>
      </w:r>
    </w:p>
    <w:p w14:paraId="4A7ADA9B" w14:textId="77777777" w:rsidR="00110544" w:rsidRDefault="00110544" w:rsidP="00110544">
      <w:r>
        <w:t xml:space="preserve">        }</w:t>
      </w:r>
    </w:p>
    <w:p w14:paraId="662159B4" w14:textId="77777777" w:rsidR="00110544" w:rsidRDefault="00110544" w:rsidP="00110544">
      <w:r>
        <w:t xml:space="preserve">        return total/</w:t>
      </w:r>
      <w:proofErr w:type="spellStart"/>
      <w:r>
        <w:t>array.length</w:t>
      </w:r>
      <w:proofErr w:type="spellEnd"/>
      <w:r>
        <w:t>;</w:t>
      </w:r>
    </w:p>
    <w:p w14:paraId="287B2FB9" w14:textId="77777777" w:rsidR="00110544" w:rsidRDefault="00110544" w:rsidP="00110544">
      <w:r>
        <w:t xml:space="preserve">    }</w:t>
      </w:r>
    </w:p>
    <w:p w14:paraId="18E2A42D" w14:textId="77777777" w:rsidR="00110544" w:rsidRDefault="00110544" w:rsidP="00110544">
      <w:r>
        <w:t xml:space="preserve">    //overloaded </w:t>
      </w:r>
      <w:proofErr w:type="spellStart"/>
      <w:r>
        <w:t>getHighest</w:t>
      </w:r>
      <w:proofErr w:type="spellEnd"/>
      <w:r>
        <w:t xml:space="preserve"> method</w:t>
      </w:r>
    </w:p>
    <w:p w14:paraId="49C10F44" w14:textId="77777777" w:rsidR="00110544" w:rsidRDefault="00110544" w:rsidP="00110544">
      <w:r>
        <w:t xml:space="preserve">    public static int </w:t>
      </w:r>
      <w:proofErr w:type="spellStart"/>
      <w:r>
        <w:t>getHighest</w:t>
      </w:r>
      <w:proofErr w:type="spellEnd"/>
      <w:r>
        <w:t>(int array[])//int method</w:t>
      </w:r>
    </w:p>
    <w:p w14:paraId="0E737108" w14:textId="77777777" w:rsidR="00110544" w:rsidRDefault="00110544" w:rsidP="00110544">
      <w:r>
        <w:t xml:space="preserve">    {</w:t>
      </w:r>
    </w:p>
    <w:p w14:paraId="7DC404C3" w14:textId="77777777" w:rsidR="00110544" w:rsidRDefault="00110544" w:rsidP="00110544">
      <w:r>
        <w:t xml:space="preserve">        int highest =0;</w:t>
      </w:r>
    </w:p>
    <w:p w14:paraId="63F7AA45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F4BF59B" w14:textId="77777777" w:rsidR="00110544" w:rsidRDefault="00110544" w:rsidP="00110544">
      <w:r>
        <w:t xml:space="preserve">        {</w:t>
      </w:r>
    </w:p>
    <w:p w14:paraId="1019FB4D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4FCA7118" w14:textId="77777777" w:rsidR="00110544" w:rsidRDefault="00110544" w:rsidP="00110544">
      <w:r>
        <w:t xml:space="preserve">                highest = array[0];</w:t>
      </w:r>
    </w:p>
    <w:p w14:paraId="2461816F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gt; highest)</w:t>
      </w:r>
    </w:p>
    <w:p w14:paraId="4BAF3F63" w14:textId="77777777" w:rsidR="00110544" w:rsidRDefault="00110544" w:rsidP="00110544">
      <w:r>
        <w:lastRenderedPageBreak/>
        <w:t xml:space="preserve">                highest = array[</w:t>
      </w:r>
      <w:proofErr w:type="spellStart"/>
      <w:r>
        <w:t>i</w:t>
      </w:r>
      <w:proofErr w:type="spellEnd"/>
      <w:r>
        <w:t>];</w:t>
      </w:r>
    </w:p>
    <w:p w14:paraId="1D1F9E6C" w14:textId="77777777" w:rsidR="00110544" w:rsidRDefault="00110544" w:rsidP="00110544">
      <w:r>
        <w:t xml:space="preserve">               </w:t>
      </w:r>
    </w:p>
    <w:p w14:paraId="610D4676" w14:textId="77777777" w:rsidR="00110544" w:rsidRDefault="00110544" w:rsidP="00110544">
      <w:r>
        <w:t xml:space="preserve">        }</w:t>
      </w:r>
    </w:p>
    <w:p w14:paraId="555503AB" w14:textId="77777777" w:rsidR="00110544" w:rsidRDefault="00110544" w:rsidP="00110544">
      <w:r>
        <w:t xml:space="preserve">        return highest;</w:t>
      </w:r>
    </w:p>
    <w:p w14:paraId="397A990E" w14:textId="77777777" w:rsidR="00110544" w:rsidRDefault="00110544" w:rsidP="00110544">
      <w:r>
        <w:t xml:space="preserve">    }</w:t>
      </w:r>
    </w:p>
    <w:p w14:paraId="2F4E7113" w14:textId="77777777" w:rsidR="00110544" w:rsidRDefault="00110544" w:rsidP="00110544">
      <w:r>
        <w:t xml:space="preserve">    public static float </w:t>
      </w:r>
      <w:proofErr w:type="spellStart"/>
      <w:r>
        <w:t>getHighest</w:t>
      </w:r>
      <w:proofErr w:type="spellEnd"/>
      <w:r>
        <w:t>(float array[]) //float method</w:t>
      </w:r>
    </w:p>
    <w:p w14:paraId="6F54A836" w14:textId="77777777" w:rsidR="00110544" w:rsidRDefault="00110544" w:rsidP="00110544">
      <w:r>
        <w:t xml:space="preserve">    {</w:t>
      </w:r>
    </w:p>
    <w:p w14:paraId="1DC6164E" w14:textId="77777777" w:rsidR="00110544" w:rsidRDefault="00110544" w:rsidP="00110544">
      <w:r>
        <w:t xml:space="preserve">        float highest =0f;</w:t>
      </w:r>
    </w:p>
    <w:p w14:paraId="53527D62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EA10AA5" w14:textId="77777777" w:rsidR="00110544" w:rsidRDefault="00110544" w:rsidP="00110544">
      <w:r>
        <w:t xml:space="preserve">        {</w:t>
      </w:r>
    </w:p>
    <w:p w14:paraId="232220F4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6F56EF47" w14:textId="77777777" w:rsidR="00110544" w:rsidRDefault="00110544" w:rsidP="00110544">
      <w:r>
        <w:t xml:space="preserve">                highest = array[0];</w:t>
      </w:r>
    </w:p>
    <w:p w14:paraId="7526714C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gt; highest)</w:t>
      </w:r>
    </w:p>
    <w:p w14:paraId="5ED57036" w14:textId="77777777" w:rsidR="00110544" w:rsidRDefault="00110544" w:rsidP="00110544">
      <w:r>
        <w:t xml:space="preserve">                highest = array[</w:t>
      </w:r>
      <w:proofErr w:type="spellStart"/>
      <w:r>
        <w:t>i</w:t>
      </w:r>
      <w:proofErr w:type="spellEnd"/>
      <w:r>
        <w:t>];</w:t>
      </w:r>
    </w:p>
    <w:p w14:paraId="3D3EAE58" w14:textId="77777777" w:rsidR="00110544" w:rsidRDefault="00110544" w:rsidP="00110544">
      <w:r>
        <w:t xml:space="preserve">        }</w:t>
      </w:r>
    </w:p>
    <w:p w14:paraId="28B340EF" w14:textId="77777777" w:rsidR="00110544" w:rsidRDefault="00110544" w:rsidP="00110544">
      <w:r>
        <w:t xml:space="preserve">        return highest;</w:t>
      </w:r>
    </w:p>
    <w:p w14:paraId="7FCED7ED" w14:textId="77777777" w:rsidR="00110544" w:rsidRDefault="00110544" w:rsidP="00110544">
      <w:r>
        <w:t xml:space="preserve">    }</w:t>
      </w:r>
    </w:p>
    <w:p w14:paraId="3D3EADC3" w14:textId="77777777" w:rsidR="00110544" w:rsidRDefault="00110544" w:rsidP="00110544">
      <w:r>
        <w:t xml:space="preserve">    public static double </w:t>
      </w:r>
      <w:proofErr w:type="spellStart"/>
      <w:r>
        <w:t>getHighest</w:t>
      </w:r>
      <w:proofErr w:type="spellEnd"/>
      <w:r>
        <w:t>(double array[]) //double method</w:t>
      </w:r>
    </w:p>
    <w:p w14:paraId="289CE5B0" w14:textId="77777777" w:rsidR="00110544" w:rsidRDefault="00110544" w:rsidP="00110544">
      <w:r>
        <w:t xml:space="preserve">    {</w:t>
      </w:r>
    </w:p>
    <w:p w14:paraId="26244E3B" w14:textId="77777777" w:rsidR="00110544" w:rsidRDefault="00110544" w:rsidP="00110544">
      <w:r>
        <w:t xml:space="preserve">        double highest =0;</w:t>
      </w:r>
    </w:p>
    <w:p w14:paraId="59D9F73D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9EEB5C8" w14:textId="77777777" w:rsidR="00110544" w:rsidRDefault="00110544" w:rsidP="00110544">
      <w:r>
        <w:t xml:space="preserve">        {</w:t>
      </w:r>
    </w:p>
    <w:p w14:paraId="75C06C3B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72050493" w14:textId="77777777" w:rsidR="00110544" w:rsidRDefault="00110544" w:rsidP="00110544">
      <w:r>
        <w:t xml:space="preserve">                highest = array[0];</w:t>
      </w:r>
    </w:p>
    <w:p w14:paraId="458D6008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gt; highest)</w:t>
      </w:r>
    </w:p>
    <w:p w14:paraId="5BA9EAA5" w14:textId="77777777" w:rsidR="00110544" w:rsidRDefault="00110544" w:rsidP="00110544">
      <w:r>
        <w:t xml:space="preserve">                highest = array[</w:t>
      </w:r>
      <w:proofErr w:type="spellStart"/>
      <w:r>
        <w:t>i</w:t>
      </w:r>
      <w:proofErr w:type="spellEnd"/>
      <w:r>
        <w:t>];</w:t>
      </w:r>
    </w:p>
    <w:p w14:paraId="209BB0AF" w14:textId="77777777" w:rsidR="00110544" w:rsidRDefault="00110544" w:rsidP="00110544">
      <w:r>
        <w:t xml:space="preserve">        }</w:t>
      </w:r>
    </w:p>
    <w:p w14:paraId="0FD5DCE7" w14:textId="77777777" w:rsidR="00110544" w:rsidRDefault="00110544" w:rsidP="00110544">
      <w:r>
        <w:t xml:space="preserve">        return highest;</w:t>
      </w:r>
    </w:p>
    <w:p w14:paraId="1A884DA8" w14:textId="77777777" w:rsidR="00110544" w:rsidRDefault="00110544" w:rsidP="00110544">
      <w:r>
        <w:t xml:space="preserve">    }</w:t>
      </w:r>
    </w:p>
    <w:p w14:paraId="7A17E14C" w14:textId="77777777" w:rsidR="00110544" w:rsidRDefault="00110544" w:rsidP="00110544">
      <w:r>
        <w:lastRenderedPageBreak/>
        <w:t xml:space="preserve">      public static long </w:t>
      </w:r>
      <w:proofErr w:type="spellStart"/>
      <w:r>
        <w:t>getHighest</w:t>
      </w:r>
      <w:proofErr w:type="spellEnd"/>
      <w:r>
        <w:t>(long array[]) //long method</w:t>
      </w:r>
    </w:p>
    <w:p w14:paraId="012B1474" w14:textId="77777777" w:rsidR="00110544" w:rsidRDefault="00110544" w:rsidP="00110544">
      <w:r>
        <w:t xml:space="preserve">    {</w:t>
      </w:r>
    </w:p>
    <w:p w14:paraId="6CBC52B8" w14:textId="77777777" w:rsidR="00110544" w:rsidRDefault="00110544" w:rsidP="00110544">
      <w:r>
        <w:t xml:space="preserve">        long highest =0L;</w:t>
      </w:r>
    </w:p>
    <w:p w14:paraId="0FBE5FF9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5748D88" w14:textId="77777777" w:rsidR="00110544" w:rsidRDefault="00110544" w:rsidP="00110544">
      <w:r>
        <w:t xml:space="preserve">        {</w:t>
      </w:r>
    </w:p>
    <w:p w14:paraId="3366451E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757657E7" w14:textId="77777777" w:rsidR="00110544" w:rsidRDefault="00110544" w:rsidP="00110544">
      <w:r>
        <w:t xml:space="preserve">                highest = array[0];</w:t>
      </w:r>
    </w:p>
    <w:p w14:paraId="5817281C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gt; highest)</w:t>
      </w:r>
    </w:p>
    <w:p w14:paraId="0B6AA94B" w14:textId="77777777" w:rsidR="00110544" w:rsidRDefault="00110544" w:rsidP="00110544">
      <w:r>
        <w:t xml:space="preserve">                highest = array[</w:t>
      </w:r>
      <w:proofErr w:type="spellStart"/>
      <w:r>
        <w:t>i</w:t>
      </w:r>
      <w:proofErr w:type="spellEnd"/>
      <w:r>
        <w:t>];</w:t>
      </w:r>
    </w:p>
    <w:p w14:paraId="15ED6409" w14:textId="77777777" w:rsidR="00110544" w:rsidRDefault="00110544" w:rsidP="00110544">
      <w:r>
        <w:t xml:space="preserve">        }</w:t>
      </w:r>
    </w:p>
    <w:p w14:paraId="4F23732D" w14:textId="77777777" w:rsidR="00110544" w:rsidRDefault="00110544" w:rsidP="00110544">
      <w:r>
        <w:t xml:space="preserve">        return highest;</w:t>
      </w:r>
    </w:p>
    <w:p w14:paraId="1E06713F" w14:textId="77777777" w:rsidR="00110544" w:rsidRDefault="00110544" w:rsidP="00110544">
      <w:r>
        <w:t xml:space="preserve">    }  </w:t>
      </w:r>
    </w:p>
    <w:p w14:paraId="783346F0" w14:textId="77777777" w:rsidR="00110544" w:rsidRDefault="00110544" w:rsidP="00110544">
      <w:r>
        <w:t xml:space="preserve">      //overloaded </w:t>
      </w:r>
      <w:proofErr w:type="spellStart"/>
      <w:r>
        <w:t>getLowest</w:t>
      </w:r>
      <w:proofErr w:type="spellEnd"/>
      <w:r>
        <w:t xml:space="preserve"> method</w:t>
      </w:r>
    </w:p>
    <w:p w14:paraId="62356936" w14:textId="77777777" w:rsidR="00110544" w:rsidRDefault="00110544" w:rsidP="00110544">
      <w:r>
        <w:t xml:space="preserve">       public static int </w:t>
      </w:r>
      <w:proofErr w:type="spellStart"/>
      <w:r>
        <w:t>getLowest</w:t>
      </w:r>
      <w:proofErr w:type="spellEnd"/>
      <w:r>
        <w:t>(int array[])//int method</w:t>
      </w:r>
    </w:p>
    <w:p w14:paraId="3612188E" w14:textId="77777777" w:rsidR="00110544" w:rsidRDefault="00110544" w:rsidP="00110544">
      <w:r>
        <w:t xml:space="preserve">    {</w:t>
      </w:r>
    </w:p>
    <w:p w14:paraId="6F44D48D" w14:textId="77777777" w:rsidR="00110544" w:rsidRDefault="00110544" w:rsidP="00110544">
      <w:r>
        <w:t xml:space="preserve">        int lowest =0;</w:t>
      </w:r>
    </w:p>
    <w:p w14:paraId="3E9B24AD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60DAD9A3" w14:textId="77777777" w:rsidR="00110544" w:rsidRDefault="00110544" w:rsidP="00110544">
      <w:r>
        <w:t xml:space="preserve">        {</w:t>
      </w:r>
    </w:p>
    <w:p w14:paraId="46DC256B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06946699" w14:textId="77777777" w:rsidR="00110544" w:rsidRDefault="00110544" w:rsidP="00110544">
      <w:r>
        <w:t xml:space="preserve">                lowest = array[0];</w:t>
      </w:r>
    </w:p>
    <w:p w14:paraId="06309E34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lt; lowest)</w:t>
      </w:r>
    </w:p>
    <w:p w14:paraId="1231E139" w14:textId="77777777" w:rsidR="00110544" w:rsidRDefault="00110544" w:rsidP="00110544">
      <w:r>
        <w:t xml:space="preserve">                lowest = array[</w:t>
      </w:r>
      <w:proofErr w:type="spellStart"/>
      <w:r>
        <w:t>i</w:t>
      </w:r>
      <w:proofErr w:type="spellEnd"/>
      <w:r>
        <w:t>];</w:t>
      </w:r>
    </w:p>
    <w:p w14:paraId="1E9A0141" w14:textId="77777777" w:rsidR="00110544" w:rsidRDefault="00110544" w:rsidP="00110544">
      <w:r>
        <w:t xml:space="preserve">               </w:t>
      </w:r>
    </w:p>
    <w:p w14:paraId="152EE146" w14:textId="77777777" w:rsidR="00110544" w:rsidRDefault="00110544" w:rsidP="00110544">
      <w:r>
        <w:t xml:space="preserve">        }</w:t>
      </w:r>
    </w:p>
    <w:p w14:paraId="4284F8EC" w14:textId="77777777" w:rsidR="00110544" w:rsidRDefault="00110544" w:rsidP="00110544">
      <w:r>
        <w:t xml:space="preserve">        return lowest;</w:t>
      </w:r>
    </w:p>
    <w:p w14:paraId="024E3BF2" w14:textId="77777777" w:rsidR="00110544" w:rsidRDefault="00110544" w:rsidP="00110544">
      <w:r>
        <w:t xml:space="preserve">    }</w:t>
      </w:r>
    </w:p>
    <w:p w14:paraId="0E5E6DF6" w14:textId="77777777" w:rsidR="00110544" w:rsidRDefault="00110544" w:rsidP="00110544">
      <w:r>
        <w:t xml:space="preserve">    public static float </w:t>
      </w:r>
      <w:proofErr w:type="spellStart"/>
      <w:r>
        <w:t>getLowest</w:t>
      </w:r>
      <w:proofErr w:type="spellEnd"/>
      <w:r>
        <w:t>(float array[])//float method</w:t>
      </w:r>
    </w:p>
    <w:p w14:paraId="57AD2EF0" w14:textId="77777777" w:rsidR="00110544" w:rsidRDefault="00110544" w:rsidP="00110544">
      <w:r>
        <w:t xml:space="preserve">    {</w:t>
      </w:r>
    </w:p>
    <w:p w14:paraId="29EEA35A" w14:textId="77777777" w:rsidR="00110544" w:rsidRDefault="00110544" w:rsidP="00110544">
      <w:r>
        <w:t xml:space="preserve">        float lowest =0f;</w:t>
      </w:r>
    </w:p>
    <w:p w14:paraId="42FD7854" w14:textId="77777777" w:rsidR="00110544" w:rsidRDefault="00110544" w:rsidP="00110544">
      <w:r>
        <w:lastRenderedPageBreak/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0FE170B" w14:textId="77777777" w:rsidR="00110544" w:rsidRDefault="00110544" w:rsidP="00110544">
      <w:r>
        <w:t xml:space="preserve">        {</w:t>
      </w:r>
    </w:p>
    <w:p w14:paraId="7EC6C361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2A425DE5" w14:textId="77777777" w:rsidR="00110544" w:rsidRDefault="00110544" w:rsidP="00110544">
      <w:r>
        <w:t xml:space="preserve">                lowest = array[0];</w:t>
      </w:r>
    </w:p>
    <w:p w14:paraId="4F18E532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lt; lowest)</w:t>
      </w:r>
    </w:p>
    <w:p w14:paraId="091D8230" w14:textId="77777777" w:rsidR="00110544" w:rsidRDefault="00110544" w:rsidP="00110544">
      <w:r>
        <w:t xml:space="preserve">                lowest = array[</w:t>
      </w:r>
      <w:proofErr w:type="spellStart"/>
      <w:r>
        <w:t>i</w:t>
      </w:r>
      <w:proofErr w:type="spellEnd"/>
      <w:r>
        <w:t>];</w:t>
      </w:r>
    </w:p>
    <w:p w14:paraId="4C1828CE" w14:textId="77777777" w:rsidR="00110544" w:rsidRDefault="00110544" w:rsidP="00110544">
      <w:r>
        <w:t xml:space="preserve">        }</w:t>
      </w:r>
    </w:p>
    <w:p w14:paraId="55E2379C" w14:textId="77777777" w:rsidR="00110544" w:rsidRDefault="00110544" w:rsidP="00110544">
      <w:r>
        <w:t xml:space="preserve">        return lowest;</w:t>
      </w:r>
    </w:p>
    <w:p w14:paraId="627C2E2B" w14:textId="77777777" w:rsidR="00110544" w:rsidRDefault="00110544" w:rsidP="00110544">
      <w:r>
        <w:t xml:space="preserve">    }</w:t>
      </w:r>
    </w:p>
    <w:p w14:paraId="510400EF" w14:textId="77777777" w:rsidR="00110544" w:rsidRDefault="00110544" w:rsidP="00110544">
      <w:r>
        <w:t xml:space="preserve">    public static double </w:t>
      </w:r>
      <w:proofErr w:type="spellStart"/>
      <w:r>
        <w:t>getLowest</w:t>
      </w:r>
      <w:proofErr w:type="spellEnd"/>
      <w:r>
        <w:t>(double array[])//double method</w:t>
      </w:r>
    </w:p>
    <w:p w14:paraId="21A4BE72" w14:textId="77777777" w:rsidR="00110544" w:rsidRDefault="00110544" w:rsidP="00110544">
      <w:r>
        <w:t xml:space="preserve">    {</w:t>
      </w:r>
    </w:p>
    <w:p w14:paraId="482AEB4A" w14:textId="77777777" w:rsidR="00110544" w:rsidRDefault="00110544" w:rsidP="00110544">
      <w:r>
        <w:t xml:space="preserve">        double lowest =0;</w:t>
      </w:r>
    </w:p>
    <w:p w14:paraId="3191417D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C8A1674" w14:textId="77777777" w:rsidR="00110544" w:rsidRDefault="00110544" w:rsidP="00110544">
      <w:r>
        <w:t xml:space="preserve">        {</w:t>
      </w:r>
    </w:p>
    <w:p w14:paraId="488C22E7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4323CBB0" w14:textId="77777777" w:rsidR="00110544" w:rsidRDefault="00110544" w:rsidP="00110544">
      <w:r>
        <w:t xml:space="preserve">                lowest = array[0];</w:t>
      </w:r>
    </w:p>
    <w:p w14:paraId="4F49FBA0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lt; lowest)</w:t>
      </w:r>
    </w:p>
    <w:p w14:paraId="6446F70C" w14:textId="77777777" w:rsidR="00110544" w:rsidRDefault="00110544" w:rsidP="00110544">
      <w:r>
        <w:t xml:space="preserve">                lowest = array[</w:t>
      </w:r>
      <w:proofErr w:type="spellStart"/>
      <w:r>
        <w:t>i</w:t>
      </w:r>
      <w:proofErr w:type="spellEnd"/>
      <w:r>
        <w:t>];</w:t>
      </w:r>
    </w:p>
    <w:p w14:paraId="118083F8" w14:textId="77777777" w:rsidR="00110544" w:rsidRDefault="00110544" w:rsidP="00110544">
      <w:r>
        <w:t xml:space="preserve">        }</w:t>
      </w:r>
    </w:p>
    <w:p w14:paraId="0A537732" w14:textId="77777777" w:rsidR="00110544" w:rsidRDefault="00110544" w:rsidP="00110544">
      <w:r>
        <w:t xml:space="preserve">        return lowest;</w:t>
      </w:r>
    </w:p>
    <w:p w14:paraId="3F10722F" w14:textId="77777777" w:rsidR="00110544" w:rsidRDefault="00110544" w:rsidP="00110544">
      <w:r>
        <w:t xml:space="preserve">    }</w:t>
      </w:r>
    </w:p>
    <w:p w14:paraId="74F957AD" w14:textId="77777777" w:rsidR="00110544" w:rsidRDefault="00110544" w:rsidP="00110544">
      <w:r>
        <w:t xml:space="preserve">      public static long </w:t>
      </w:r>
      <w:proofErr w:type="spellStart"/>
      <w:r>
        <w:t>getLowest</w:t>
      </w:r>
      <w:proofErr w:type="spellEnd"/>
      <w:r>
        <w:t>(long array[])//long method</w:t>
      </w:r>
    </w:p>
    <w:p w14:paraId="1CA5898D" w14:textId="77777777" w:rsidR="00110544" w:rsidRDefault="00110544" w:rsidP="00110544">
      <w:r>
        <w:t xml:space="preserve">    {</w:t>
      </w:r>
    </w:p>
    <w:p w14:paraId="159AA9E3" w14:textId="77777777" w:rsidR="00110544" w:rsidRDefault="00110544" w:rsidP="00110544">
      <w:r>
        <w:t xml:space="preserve">        long lowest =0L;</w:t>
      </w:r>
    </w:p>
    <w:p w14:paraId="69741DC3" w14:textId="77777777" w:rsidR="00110544" w:rsidRDefault="00110544" w:rsidP="00110544">
      <w:r>
        <w:t xml:space="preserve">        for(int </w:t>
      </w:r>
      <w:proofErr w:type="spellStart"/>
      <w:r>
        <w:t>i</w:t>
      </w:r>
      <w:proofErr w:type="spellEnd"/>
      <w:r>
        <w:t xml:space="preserve"> =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6A6B9CD" w14:textId="77777777" w:rsidR="00110544" w:rsidRDefault="00110544" w:rsidP="00110544">
      <w:r>
        <w:t xml:space="preserve">        {</w:t>
      </w:r>
    </w:p>
    <w:p w14:paraId="6532BFE4" w14:textId="77777777" w:rsidR="00110544" w:rsidRDefault="00110544" w:rsidP="00110544">
      <w:r>
        <w:t xml:space="preserve">            if(</w:t>
      </w:r>
      <w:proofErr w:type="spellStart"/>
      <w:r>
        <w:t>i</w:t>
      </w:r>
      <w:proofErr w:type="spellEnd"/>
      <w:r>
        <w:t xml:space="preserve"> ==0)</w:t>
      </w:r>
    </w:p>
    <w:p w14:paraId="66F88689" w14:textId="77777777" w:rsidR="00110544" w:rsidRDefault="00110544" w:rsidP="00110544">
      <w:r>
        <w:t xml:space="preserve">                lowest = array[0];</w:t>
      </w:r>
    </w:p>
    <w:p w14:paraId="674E2782" w14:textId="77777777" w:rsidR="00110544" w:rsidRDefault="00110544" w:rsidP="00110544">
      <w:r>
        <w:t xml:space="preserve">            else if(array[</w:t>
      </w:r>
      <w:proofErr w:type="spellStart"/>
      <w:r>
        <w:t>i</w:t>
      </w:r>
      <w:proofErr w:type="spellEnd"/>
      <w:r>
        <w:t>] &lt; lowest)</w:t>
      </w:r>
    </w:p>
    <w:p w14:paraId="3C4E9C17" w14:textId="77777777" w:rsidR="00110544" w:rsidRDefault="00110544" w:rsidP="00110544">
      <w:r>
        <w:lastRenderedPageBreak/>
        <w:t xml:space="preserve">                lowest = array[</w:t>
      </w:r>
      <w:proofErr w:type="spellStart"/>
      <w:r>
        <w:t>i</w:t>
      </w:r>
      <w:proofErr w:type="spellEnd"/>
      <w:r>
        <w:t>];</w:t>
      </w:r>
    </w:p>
    <w:p w14:paraId="2EC6ED7B" w14:textId="77777777" w:rsidR="00110544" w:rsidRDefault="00110544" w:rsidP="00110544">
      <w:r>
        <w:t xml:space="preserve">        }</w:t>
      </w:r>
    </w:p>
    <w:p w14:paraId="20915A55" w14:textId="77777777" w:rsidR="00110544" w:rsidRDefault="00110544" w:rsidP="00110544">
      <w:r>
        <w:t xml:space="preserve">        return lowest;</w:t>
      </w:r>
    </w:p>
    <w:p w14:paraId="03432FC5" w14:textId="77777777" w:rsidR="00110544" w:rsidRDefault="00110544" w:rsidP="00110544">
      <w:r>
        <w:t xml:space="preserve">    }  </w:t>
      </w:r>
    </w:p>
    <w:p w14:paraId="789EB17F" w14:textId="438C5795" w:rsidR="00545CC1" w:rsidRDefault="00110544" w:rsidP="00110544">
      <w:r>
        <w:t>}</w:t>
      </w:r>
    </w:p>
    <w:p w14:paraId="48EE1F68" w14:textId="4B0C8A59" w:rsidR="00FE7BD3" w:rsidRDefault="00FE7BD3">
      <w:r>
        <w:tab/>
        <w:t>Snip:</w:t>
      </w:r>
    </w:p>
    <w:p w14:paraId="3B244882" w14:textId="56BDCF20" w:rsidR="0088340E" w:rsidRDefault="0088340E">
      <w:r>
        <w:tab/>
      </w:r>
    </w:p>
    <w:p w14:paraId="74584D3D" w14:textId="6A24C620" w:rsidR="00F62812" w:rsidRDefault="00F0191C">
      <w:r w:rsidRPr="00F0191C">
        <w:drawing>
          <wp:inline distT="0" distB="0" distL="0" distR="0" wp14:anchorId="1FD19D35" wp14:editId="4788BD17">
            <wp:extent cx="5105400" cy="4800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30BB5" w14:textId="4ABFEA99" w:rsidR="00A771FC" w:rsidRDefault="00A771FC"/>
    <w:p w14:paraId="2768855C" w14:textId="78058CED" w:rsidR="0088340E" w:rsidRDefault="0088340E">
      <w:r>
        <w:t xml:space="preserve">Program </w:t>
      </w:r>
      <w:r w:rsidR="001B4257">
        <w:t xml:space="preserve"># </w:t>
      </w:r>
      <w:r w:rsidR="008417FC">
        <w:t>19</w:t>
      </w:r>
    </w:p>
    <w:p w14:paraId="3DDB0B17" w14:textId="49EC0FA1" w:rsidR="001B4257" w:rsidRDefault="001B4257">
      <w:r>
        <w:tab/>
        <w:t>Code:</w:t>
      </w:r>
    </w:p>
    <w:p w14:paraId="6A39C928" w14:textId="183B6D3A" w:rsidR="00B27ACD" w:rsidRDefault="00A15189" w:rsidP="00870F6D">
      <w:r>
        <w:tab/>
      </w:r>
      <w:r w:rsidR="008417FC">
        <w:t>///////////////////////////////////////////////////////////////////</w:t>
      </w:r>
    </w:p>
    <w:p w14:paraId="20FDE84C" w14:textId="77777777" w:rsidR="00BF446F" w:rsidRDefault="00BF446F" w:rsidP="00BF446F">
      <w:r>
        <w:t>/*</w:t>
      </w:r>
    </w:p>
    <w:p w14:paraId="47C579D6" w14:textId="77777777" w:rsidR="00BF446F" w:rsidRDefault="00BF446F" w:rsidP="00BF446F"/>
    <w:p w14:paraId="7DDFD27E" w14:textId="77777777" w:rsidR="00BF446F" w:rsidRDefault="00BF446F" w:rsidP="00BF446F">
      <w:r>
        <w:t xml:space="preserve">   Programmer: Trent Giever</w:t>
      </w:r>
    </w:p>
    <w:p w14:paraId="0E9B1E1E" w14:textId="77777777" w:rsidR="00BF446F" w:rsidRDefault="00BF446F" w:rsidP="00BF446F">
      <w:r>
        <w:t xml:space="preserve">   Assignment Chapter: 7</w:t>
      </w:r>
    </w:p>
    <w:p w14:paraId="6FDF1F91" w14:textId="77777777" w:rsidR="00BF446F" w:rsidRDefault="00BF446F" w:rsidP="00BF446F">
      <w:r>
        <w:t xml:space="preserve">   Purpose: Phone Book</w:t>
      </w:r>
    </w:p>
    <w:p w14:paraId="5DCAE021" w14:textId="77777777" w:rsidR="00BF446F" w:rsidRDefault="00BF446F" w:rsidP="00BF446F">
      <w:r>
        <w:t xml:space="preserve">   Date modified: 4/25/2020</w:t>
      </w:r>
    </w:p>
    <w:p w14:paraId="4B0545E7" w14:textId="77777777" w:rsidR="00BF446F" w:rsidRDefault="00BF446F" w:rsidP="00BF446F">
      <w:r>
        <w:t xml:space="preserve">   IDE/Tool used: NetBeans 8.2</w:t>
      </w:r>
    </w:p>
    <w:p w14:paraId="245788AF" w14:textId="77777777" w:rsidR="00BF446F" w:rsidRDefault="00BF446F" w:rsidP="00BF446F"/>
    <w:p w14:paraId="4D236C47" w14:textId="77777777" w:rsidR="00BF446F" w:rsidRDefault="00BF446F" w:rsidP="00BF446F">
      <w:r>
        <w:t xml:space="preserve">   */</w:t>
      </w:r>
    </w:p>
    <w:p w14:paraId="62FDBD4D" w14:textId="77777777" w:rsidR="00BF446F" w:rsidRDefault="00BF446F" w:rsidP="00BF446F">
      <w:r>
        <w:t>package ch.pkg7.pkg3;</w:t>
      </w:r>
    </w:p>
    <w:p w14:paraId="3B542730" w14:textId="77777777" w:rsidR="00BF446F" w:rsidRDefault="00BF446F" w:rsidP="00BF446F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26702BB7" w14:textId="77777777" w:rsidR="00BF446F" w:rsidRDefault="00BF446F" w:rsidP="00BF446F">
      <w:r>
        <w:t xml:space="preserve">import </w:t>
      </w:r>
      <w:proofErr w:type="spellStart"/>
      <w:r>
        <w:t>java.util.ArrayList</w:t>
      </w:r>
      <w:proofErr w:type="spellEnd"/>
      <w:r>
        <w:t>;</w:t>
      </w:r>
    </w:p>
    <w:p w14:paraId="3849C5B3" w14:textId="77777777" w:rsidR="00BF446F" w:rsidRDefault="00BF446F" w:rsidP="00BF446F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0132430A" w14:textId="77777777" w:rsidR="00BF446F" w:rsidRDefault="00BF446F" w:rsidP="00BF446F">
      <w:r>
        <w:t xml:space="preserve">public class Ch73 </w:t>
      </w:r>
    </w:p>
    <w:p w14:paraId="00429667" w14:textId="77777777" w:rsidR="00BF446F" w:rsidRDefault="00BF446F" w:rsidP="00BF446F">
      <w:r>
        <w:t>{</w:t>
      </w:r>
    </w:p>
    <w:p w14:paraId="159090A3" w14:textId="77777777" w:rsidR="00BF446F" w:rsidRDefault="00BF446F" w:rsidP="00BF446F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66098A6D" w14:textId="77777777" w:rsidR="00BF446F" w:rsidRDefault="00BF446F" w:rsidP="00BF446F">
      <w:r>
        <w:t xml:space="preserve">    {</w:t>
      </w:r>
    </w:p>
    <w:p w14:paraId="1710576F" w14:textId="77777777" w:rsidR="00BF446F" w:rsidRDefault="00BF446F" w:rsidP="00BF446F">
      <w:r>
        <w:t xml:space="preserve">        </w:t>
      </w:r>
      <w:proofErr w:type="spellStart"/>
      <w:r>
        <w:t>ArrayList</w:t>
      </w:r>
      <w:proofErr w:type="spellEnd"/>
      <w:r>
        <w:t>&lt;</w:t>
      </w:r>
      <w:proofErr w:type="spellStart"/>
      <w:r>
        <w:t>PhoneBook</w:t>
      </w:r>
      <w:proofErr w:type="spellEnd"/>
      <w:r>
        <w:t xml:space="preserve">&gt; book = new </w:t>
      </w:r>
      <w:proofErr w:type="spellStart"/>
      <w:r>
        <w:t>ArrayList</w:t>
      </w:r>
      <w:proofErr w:type="spellEnd"/>
      <w:r>
        <w:t>&lt;</w:t>
      </w:r>
      <w:proofErr w:type="spellStart"/>
      <w:r>
        <w:t>PhoneBook</w:t>
      </w:r>
      <w:proofErr w:type="spellEnd"/>
      <w:r>
        <w:t xml:space="preserve">&gt;(); //creates </w:t>
      </w:r>
      <w:proofErr w:type="spellStart"/>
      <w:r>
        <w:t>a</w:t>
      </w:r>
      <w:proofErr w:type="spellEnd"/>
      <w:r>
        <w:t xml:space="preserve"> array</w:t>
      </w:r>
    </w:p>
    <w:p w14:paraId="68F6FD03" w14:textId="77777777" w:rsidR="00BF446F" w:rsidRDefault="00BF446F" w:rsidP="00BF446F">
      <w:r>
        <w:t xml:space="preserve">        Scanner in = new Scanner(System.in); //input</w:t>
      </w:r>
    </w:p>
    <w:p w14:paraId="66554510" w14:textId="77777777" w:rsidR="00BF446F" w:rsidRDefault="00BF446F" w:rsidP="00BF446F">
      <w:r>
        <w:t xml:space="preserve">        for(int </w:t>
      </w:r>
      <w:proofErr w:type="spellStart"/>
      <w:r>
        <w:t>i</w:t>
      </w:r>
      <w:proofErr w:type="spellEnd"/>
      <w:r>
        <w:t xml:space="preserve"> =1; </w:t>
      </w:r>
      <w:proofErr w:type="spellStart"/>
      <w:r>
        <w:t>i</w:t>
      </w:r>
      <w:proofErr w:type="spellEnd"/>
      <w:r>
        <w:t xml:space="preserve"> &lt;= 10;i++ ) //loop to create 10 contacts</w:t>
      </w:r>
    </w:p>
    <w:p w14:paraId="70476302" w14:textId="77777777" w:rsidR="00BF446F" w:rsidRDefault="00BF446F" w:rsidP="00BF446F">
      <w:r>
        <w:t xml:space="preserve">        {</w:t>
      </w:r>
    </w:p>
    <w:p w14:paraId="7DAE28A7" w14:textId="77777777" w:rsidR="00BF446F" w:rsidRDefault="00BF446F" w:rsidP="00BF446F">
      <w:r>
        <w:t xml:space="preserve">        </w:t>
      </w:r>
      <w:proofErr w:type="spellStart"/>
      <w:r>
        <w:t>out.print</w:t>
      </w:r>
      <w:proofErr w:type="spellEnd"/>
      <w:r>
        <w:t xml:space="preserve">("Enter person " + </w:t>
      </w:r>
      <w:proofErr w:type="spellStart"/>
      <w:r>
        <w:t>i</w:t>
      </w:r>
      <w:proofErr w:type="spellEnd"/>
      <w:r>
        <w:t xml:space="preserve"> + " name:");</w:t>
      </w:r>
    </w:p>
    <w:p w14:paraId="1D5A8249" w14:textId="77777777" w:rsidR="00BF446F" w:rsidRDefault="00BF446F" w:rsidP="00BF446F">
      <w:r>
        <w:t xml:space="preserve">        String name = </w:t>
      </w:r>
      <w:proofErr w:type="spellStart"/>
      <w:r>
        <w:t>in.nextLine</w:t>
      </w:r>
      <w:proofErr w:type="spellEnd"/>
      <w:r>
        <w:t>(); //creates name object</w:t>
      </w:r>
    </w:p>
    <w:p w14:paraId="3444E87C" w14:textId="77777777" w:rsidR="00BF446F" w:rsidRDefault="00BF446F" w:rsidP="00BF446F">
      <w:r>
        <w:t xml:space="preserve">        </w:t>
      </w:r>
      <w:proofErr w:type="spellStart"/>
      <w:r>
        <w:t>out.print</w:t>
      </w:r>
      <w:proofErr w:type="spellEnd"/>
      <w:r>
        <w:t xml:space="preserve">("Enter person " + </w:t>
      </w:r>
      <w:proofErr w:type="spellStart"/>
      <w:r>
        <w:t>i</w:t>
      </w:r>
      <w:proofErr w:type="spellEnd"/>
      <w:r>
        <w:t xml:space="preserve"> + " phone number:");</w:t>
      </w:r>
    </w:p>
    <w:p w14:paraId="5297BF34" w14:textId="77777777" w:rsidR="00BF446F" w:rsidRDefault="00BF446F" w:rsidP="00BF446F">
      <w:r>
        <w:t xml:space="preserve">        String num = </w:t>
      </w:r>
      <w:proofErr w:type="spellStart"/>
      <w:r>
        <w:t>in.nextLine</w:t>
      </w:r>
      <w:proofErr w:type="spellEnd"/>
      <w:r>
        <w:t>(); //creates number object</w:t>
      </w:r>
    </w:p>
    <w:p w14:paraId="228F05C9" w14:textId="77777777" w:rsidR="00BF446F" w:rsidRDefault="00BF446F" w:rsidP="00BF446F">
      <w:r>
        <w:t xml:space="preserve">        </w:t>
      </w:r>
      <w:proofErr w:type="spellStart"/>
      <w:r>
        <w:t>PhoneBook</w:t>
      </w:r>
      <w:proofErr w:type="spellEnd"/>
      <w:r>
        <w:t xml:space="preserve"> obj = new </w:t>
      </w:r>
      <w:proofErr w:type="spellStart"/>
      <w:r>
        <w:t>PhoneBook</w:t>
      </w:r>
      <w:proofErr w:type="spellEnd"/>
      <w:r>
        <w:t>(name, num); //creates object</w:t>
      </w:r>
    </w:p>
    <w:p w14:paraId="63DDA5F7" w14:textId="77777777" w:rsidR="00BF446F" w:rsidRDefault="00BF446F" w:rsidP="00BF446F">
      <w:r>
        <w:t xml:space="preserve">        </w:t>
      </w:r>
      <w:proofErr w:type="spellStart"/>
      <w:r>
        <w:t>book.add</w:t>
      </w:r>
      <w:proofErr w:type="spellEnd"/>
      <w:r>
        <w:t>(obj);//adds to array</w:t>
      </w:r>
    </w:p>
    <w:p w14:paraId="4934EC8A" w14:textId="77777777" w:rsidR="00BF446F" w:rsidRDefault="00BF446F" w:rsidP="00BF446F">
      <w:r>
        <w:t xml:space="preserve">        }</w:t>
      </w:r>
    </w:p>
    <w:p w14:paraId="0E6354FC" w14:textId="77777777" w:rsidR="00BF446F" w:rsidRDefault="00BF446F" w:rsidP="00BF446F"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book.size</w:t>
      </w:r>
      <w:proofErr w:type="spellEnd"/>
      <w:r>
        <w:t xml:space="preserve">(); </w:t>
      </w:r>
      <w:proofErr w:type="spellStart"/>
      <w:r>
        <w:t>i</w:t>
      </w:r>
      <w:proofErr w:type="spellEnd"/>
      <w:r>
        <w:t xml:space="preserve">++) //loops through </w:t>
      </w:r>
      <w:proofErr w:type="spellStart"/>
      <w:r>
        <w:t>listtes</w:t>
      </w:r>
      <w:proofErr w:type="spellEnd"/>
    </w:p>
    <w:p w14:paraId="13BFFBC6" w14:textId="77777777" w:rsidR="00BF446F" w:rsidRDefault="00BF446F" w:rsidP="00BF446F">
      <w:r>
        <w:t xml:space="preserve">            </w:t>
      </w:r>
      <w:proofErr w:type="spellStart"/>
      <w:r>
        <w:t>out.println</w:t>
      </w:r>
      <w:proofErr w:type="spellEnd"/>
      <w:r>
        <w:t>(</w:t>
      </w:r>
      <w:proofErr w:type="spellStart"/>
      <w:r>
        <w:t>book.get</w:t>
      </w:r>
      <w:proofErr w:type="spellEnd"/>
      <w:r>
        <w:t>(</w:t>
      </w:r>
      <w:proofErr w:type="spellStart"/>
      <w:r>
        <w:t>i</w:t>
      </w:r>
      <w:proofErr w:type="spellEnd"/>
      <w:r>
        <w:t>));</w:t>
      </w:r>
    </w:p>
    <w:p w14:paraId="472AA58F" w14:textId="77777777" w:rsidR="00BF446F" w:rsidRDefault="00BF446F" w:rsidP="00BF446F">
      <w:r>
        <w:lastRenderedPageBreak/>
        <w:t xml:space="preserve">    }</w:t>
      </w:r>
    </w:p>
    <w:p w14:paraId="4A1E357E" w14:textId="77777777" w:rsidR="00BF446F" w:rsidRDefault="00BF446F" w:rsidP="00BF446F">
      <w:r>
        <w:t xml:space="preserve">    </w:t>
      </w:r>
    </w:p>
    <w:p w14:paraId="3ADA10A7" w14:textId="03F6F4C0" w:rsidR="008417FC" w:rsidRDefault="00BF446F" w:rsidP="00BF446F">
      <w:r>
        <w:t>}</w:t>
      </w:r>
      <w:bookmarkStart w:id="0" w:name="_GoBack"/>
      <w:bookmarkEnd w:id="0"/>
    </w:p>
    <w:p w14:paraId="71D059B7" w14:textId="5C404526" w:rsidR="008417FC" w:rsidRDefault="008417FC" w:rsidP="00870F6D">
      <w:r>
        <w:tab/>
        <w:t>//////////////////////////////////////////////////////////////////</w:t>
      </w:r>
    </w:p>
    <w:p w14:paraId="2D147674" w14:textId="77777777" w:rsidR="00BC45FD" w:rsidRDefault="00BC45FD" w:rsidP="00BC45FD">
      <w:r>
        <w:t>package ch.pkg7.pkg3;</w:t>
      </w:r>
    </w:p>
    <w:p w14:paraId="0510FFC2" w14:textId="77777777" w:rsidR="00BC45FD" w:rsidRDefault="00BC45FD" w:rsidP="00BC45FD">
      <w:r>
        <w:t xml:space="preserve">public class </w:t>
      </w:r>
      <w:proofErr w:type="spellStart"/>
      <w:r>
        <w:t>PhoneBook</w:t>
      </w:r>
      <w:proofErr w:type="spellEnd"/>
      <w:r>
        <w:t xml:space="preserve"> </w:t>
      </w:r>
    </w:p>
    <w:p w14:paraId="7830711E" w14:textId="77777777" w:rsidR="00BC45FD" w:rsidRDefault="00BC45FD" w:rsidP="00BC45FD">
      <w:r>
        <w:t>{</w:t>
      </w:r>
    </w:p>
    <w:p w14:paraId="75707C37" w14:textId="77777777" w:rsidR="00BC45FD" w:rsidRDefault="00BC45FD" w:rsidP="00BC45FD">
      <w:r>
        <w:t xml:space="preserve">    private String name; //holds the </w:t>
      </w:r>
      <w:proofErr w:type="spellStart"/>
      <w:r>
        <w:t>persons</w:t>
      </w:r>
      <w:proofErr w:type="spellEnd"/>
      <w:r>
        <w:t xml:space="preserve"> name</w:t>
      </w:r>
    </w:p>
    <w:p w14:paraId="775A2E9B" w14:textId="77777777" w:rsidR="00BC45FD" w:rsidRDefault="00BC45FD" w:rsidP="00BC45FD">
      <w:r>
        <w:t xml:space="preserve">    private String </w:t>
      </w:r>
      <w:proofErr w:type="spellStart"/>
      <w:r>
        <w:t>phoneNumber</w:t>
      </w:r>
      <w:proofErr w:type="spellEnd"/>
      <w:r>
        <w:t>; //holds the persons phone number</w:t>
      </w:r>
    </w:p>
    <w:p w14:paraId="59BAEE69" w14:textId="77777777" w:rsidR="00BC45FD" w:rsidRDefault="00BC45FD" w:rsidP="00BC45FD">
      <w:r>
        <w:t xml:space="preserve">    </w:t>
      </w:r>
    </w:p>
    <w:p w14:paraId="735926F4" w14:textId="77777777" w:rsidR="00BC45FD" w:rsidRDefault="00BC45FD" w:rsidP="00BC45FD">
      <w:r>
        <w:t xml:space="preserve">    public </w:t>
      </w:r>
      <w:proofErr w:type="spellStart"/>
      <w:r>
        <w:t>PhoneBook</w:t>
      </w:r>
      <w:proofErr w:type="spellEnd"/>
      <w:r>
        <w:t>() //default constructor</w:t>
      </w:r>
    </w:p>
    <w:p w14:paraId="3E3865A9" w14:textId="77777777" w:rsidR="00BC45FD" w:rsidRDefault="00BC45FD" w:rsidP="00BC45FD">
      <w:r>
        <w:t xml:space="preserve">    {</w:t>
      </w:r>
    </w:p>
    <w:p w14:paraId="14A0EA86" w14:textId="77777777" w:rsidR="00BC45FD" w:rsidRDefault="00BC45FD" w:rsidP="00BC45FD">
      <w:r>
        <w:t xml:space="preserve">        name ="";</w:t>
      </w:r>
    </w:p>
    <w:p w14:paraId="7C51E042" w14:textId="77777777" w:rsidR="00BC45FD" w:rsidRDefault="00BC45FD" w:rsidP="00BC45FD">
      <w:r>
        <w:t xml:space="preserve">        </w:t>
      </w:r>
      <w:proofErr w:type="spellStart"/>
      <w:r>
        <w:t>phoneNumber</w:t>
      </w:r>
      <w:proofErr w:type="spellEnd"/>
      <w:r>
        <w:t xml:space="preserve"> ="";</w:t>
      </w:r>
    </w:p>
    <w:p w14:paraId="6C152C0D" w14:textId="77777777" w:rsidR="00BC45FD" w:rsidRDefault="00BC45FD" w:rsidP="00BC45FD">
      <w:r>
        <w:t xml:space="preserve">    }</w:t>
      </w:r>
    </w:p>
    <w:p w14:paraId="0347D41B" w14:textId="77777777" w:rsidR="00BC45FD" w:rsidRDefault="00BC45FD" w:rsidP="00BC45FD">
      <w:r>
        <w:t xml:space="preserve">    public </w:t>
      </w:r>
      <w:proofErr w:type="spellStart"/>
      <w:r>
        <w:t>PhoneBook</w:t>
      </w:r>
      <w:proofErr w:type="spellEnd"/>
      <w:r>
        <w:t>(String n, String p) //overload constructor</w:t>
      </w:r>
    </w:p>
    <w:p w14:paraId="75A0BA24" w14:textId="77777777" w:rsidR="00BC45FD" w:rsidRDefault="00BC45FD" w:rsidP="00BC45FD">
      <w:r>
        <w:t xml:space="preserve">    {</w:t>
      </w:r>
    </w:p>
    <w:p w14:paraId="3211E8F9" w14:textId="77777777" w:rsidR="00BC45FD" w:rsidRDefault="00BC45FD" w:rsidP="00BC45FD">
      <w:r>
        <w:t xml:space="preserve">        name = n;</w:t>
      </w:r>
    </w:p>
    <w:p w14:paraId="7423669B" w14:textId="77777777" w:rsidR="00BC45FD" w:rsidRDefault="00BC45FD" w:rsidP="00BC45FD">
      <w:r>
        <w:t xml:space="preserve">        </w:t>
      </w:r>
      <w:proofErr w:type="spellStart"/>
      <w:r>
        <w:t>phoneNumber</w:t>
      </w:r>
      <w:proofErr w:type="spellEnd"/>
      <w:r>
        <w:t xml:space="preserve"> = p;</w:t>
      </w:r>
    </w:p>
    <w:p w14:paraId="0D243376" w14:textId="77777777" w:rsidR="00BC45FD" w:rsidRDefault="00BC45FD" w:rsidP="00BC45FD">
      <w:r>
        <w:t xml:space="preserve">    }</w:t>
      </w:r>
    </w:p>
    <w:p w14:paraId="40D6DFC1" w14:textId="77777777" w:rsidR="00BC45FD" w:rsidRDefault="00BC45FD" w:rsidP="00BC45FD">
      <w:r>
        <w:t xml:space="preserve">    public String </w:t>
      </w:r>
      <w:proofErr w:type="spellStart"/>
      <w:r>
        <w:t>getName</w:t>
      </w:r>
      <w:proofErr w:type="spellEnd"/>
      <w:r>
        <w:t>() //returns names</w:t>
      </w:r>
    </w:p>
    <w:p w14:paraId="0E52B733" w14:textId="77777777" w:rsidR="00BC45FD" w:rsidRDefault="00BC45FD" w:rsidP="00BC45FD">
      <w:r>
        <w:t xml:space="preserve">    {</w:t>
      </w:r>
    </w:p>
    <w:p w14:paraId="164AC8F7" w14:textId="77777777" w:rsidR="00BC45FD" w:rsidRDefault="00BC45FD" w:rsidP="00BC45FD">
      <w:r>
        <w:t xml:space="preserve">        return name;</w:t>
      </w:r>
    </w:p>
    <w:p w14:paraId="4E0C705D" w14:textId="77777777" w:rsidR="00BC45FD" w:rsidRDefault="00BC45FD" w:rsidP="00BC45FD">
      <w:r>
        <w:t xml:space="preserve">    }</w:t>
      </w:r>
    </w:p>
    <w:p w14:paraId="4E3F884F" w14:textId="77777777" w:rsidR="00BC45FD" w:rsidRDefault="00BC45FD" w:rsidP="00BC45FD">
      <w:r>
        <w:t xml:space="preserve">    public void </w:t>
      </w:r>
      <w:proofErr w:type="spellStart"/>
      <w:r>
        <w:t>setName</w:t>
      </w:r>
      <w:proofErr w:type="spellEnd"/>
      <w:r>
        <w:t xml:space="preserve">(String n) //sets name </w:t>
      </w:r>
    </w:p>
    <w:p w14:paraId="765D2772" w14:textId="77777777" w:rsidR="00BC45FD" w:rsidRDefault="00BC45FD" w:rsidP="00BC45FD">
      <w:r>
        <w:t xml:space="preserve">    {</w:t>
      </w:r>
    </w:p>
    <w:p w14:paraId="6EBF3E11" w14:textId="77777777" w:rsidR="00BC45FD" w:rsidRDefault="00BC45FD" w:rsidP="00BC45FD">
      <w:r>
        <w:t xml:space="preserve">        name = n;</w:t>
      </w:r>
    </w:p>
    <w:p w14:paraId="39BD038B" w14:textId="77777777" w:rsidR="00BC45FD" w:rsidRDefault="00BC45FD" w:rsidP="00BC45FD">
      <w:r>
        <w:t xml:space="preserve">    }</w:t>
      </w:r>
    </w:p>
    <w:p w14:paraId="233DBE98" w14:textId="77777777" w:rsidR="00BC45FD" w:rsidRDefault="00BC45FD" w:rsidP="00BC45FD">
      <w:r>
        <w:t xml:space="preserve">    public String </w:t>
      </w:r>
      <w:proofErr w:type="spellStart"/>
      <w:r>
        <w:t>getPhoneNumber</w:t>
      </w:r>
      <w:proofErr w:type="spellEnd"/>
      <w:r>
        <w:t>() // returns phone number</w:t>
      </w:r>
    </w:p>
    <w:p w14:paraId="12C5918E" w14:textId="77777777" w:rsidR="00BC45FD" w:rsidRDefault="00BC45FD" w:rsidP="00BC45FD">
      <w:r>
        <w:lastRenderedPageBreak/>
        <w:t xml:space="preserve">    {</w:t>
      </w:r>
    </w:p>
    <w:p w14:paraId="406DC13D" w14:textId="77777777" w:rsidR="00BC45FD" w:rsidRDefault="00BC45FD" w:rsidP="00BC45FD">
      <w:r>
        <w:t xml:space="preserve">        return </w:t>
      </w:r>
      <w:proofErr w:type="spellStart"/>
      <w:r>
        <w:t>phoneNumber</w:t>
      </w:r>
      <w:proofErr w:type="spellEnd"/>
      <w:r>
        <w:t>;</w:t>
      </w:r>
    </w:p>
    <w:p w14:paraId="4D9B1408" w14:textId="77777777" w:rsidR="00BC45FD" w:rsidRDefault="00BC45FD" w:rsidP="00BC45FD">
      <w:r>
        <w:t xml:space="preserve">    }</w:t>
      </w:r>
    </w:p>
    <w:p w14:paraId="515C4CB3" w14:textId="77777777" w:rsidR="00BC45FD" w:rsidRDefault="00BC45FD" w:rsidP="00BC45FD">
      <w:r>
        <w:t xml:space="preserve">    public void </w:t>
      </w:r>
      <w:proofErr w:type="spellStart"/>
      <w:r>
        <w:t>setPhoneNumber</w:t>
      </w:r>
      <w:proofErr w:type="spellEnd"/>
      <w:r>
        <w:t>(String p)//set phone number</w:t>
      </w:r>
    </w:p>
    <w:p w14:paraId="5CF7480A" w14:textId="77777777" w:rsidR="00BC45FD" w:rsidRDefault="00BC45FD" w:rsidP="00BC45FD">
      <w:r>
        <w:t xml:space="preserve">    {</w:t>
      </w:r>
    </w:p>
    <w:p w14:paraId="15939FBF" w14:textId="77777777" w:rsidR="00BC45FD" w:rsidRDefault="00BC45FD" w:rsidP="00BC45FD">
      <w:r>
        <w:t xml:space="preserve">        </w:t>
      </w:r>
      <w:proofErr w:type="spellStart"/>
      <w:r>
        <w:t>phoneNumber</w:t>
      </w:r>
      <w:proofErr w:type="spellEnd"/>
      <w:r>
        <w:t xml:space="preserve"> = p;</w:t>
      </w:r>
    </w:p>
    <w:p w14:paraId="5B641C61" w14:textId="77777777" w:rsidR="00BC45FD" w:rsidRDefault="00BC45FD" w:rsidP="00BC45FD">
      <w:r>
        <w:t xml:space="preserve">    }</w:t>
      </w:r>
    </w:p>
    <w:p w14:paraId="2AA1A5B5" w14:textId="77777777" w:rsidR="00BC45FD" w:rsidRDefault="00BC45FD" w:rsidP="00BC45FD">
      <w:r>
        <w:t xml:space="preserve">    </w:t>
      </w:r>
    </w:p>
    <w:p w14:paraId="165EDCE2" w14:textId="77777777" w:rsidR="00BC45FD" w:rsidRDefault="00BC45FD" w:rsidP="00BC45FD">
      <w:r>
        <w:t xml:space="preserve">    @Override</w:t>
      </w:r>
    </w:p>
    <w:p w14:paraId="504C928E" w14:textId="77777777" w:rsidR="00BC45FD" w:rsidRDefault="00BC45FD" w:rsidP="00BC45FD">
      <w:r>
        <w:t xml:space="preserve">    public String </w:t>
      </w:r>
      <w:proofErr w:type="spellStart"/>
      <w:r>
        <w:t>toString</w:t>
      </w:r>
      <w:proofErr w:type="spellEnd"/>
      <w:r>
        <w:t xml:space="preserve">() //overloaded </w:t>
      </w:r>
      <w:proofErr w:type="spellStart"/>
      <w:r>
        <w:t>toString</w:t>
      </w:r>
      <w:proofErr w:type="spellEnd"/>
      <w:r>
        <w:t xml:space="preserve"> to display the items</w:t>
      </w:r>
    </w:p>
    <w:p w14:paraId="249F443A" w14:textId="77777777" w:rsidR="00BC45FD" w:rsidRDefault="00BC45FD" w:rsidP="00BC45FD">
      <w:r>
        <w:t xml:space="preserve">    {</w:t>
      </w:r>
    </w:p>
    <w:p w14:paraId="0D093B77" w14:textId="77777777" w:rsidR="00BC45FD" w:rsidRDefault="00BC45FD" w:rsidP="00BC45FD">
      <w:r>
        <w:t xml:space="preserve">        return "Name: " + name + "\</w:t>
      </w:r>
      <w:proofErr w:type="spellStart"/>
      <w:r>
        <w:t>nPhone</w:t>
      </w:r>
      <w:proofErr w:type="spellEnd"/>
      <w:r>
        <w:t xml:space="preserve"> Number:" + </w:t>
      </w:r>
      <w:proofErr w:type="spellStart"/>
      <w:r>
        <w:t>phoneNumber</w:t>
      </w:r>
      <w:proofErr w:type="spellEnd"/>
      <w:r>
        <w:t>;</w:t>
      </w:r>
    </w:p>
    <w:p w14:paraId="363B0844" w14:textId="77777777" w:rsidR="00BC45FD" w:rsidRDefault="00BC45FD" w:rsidP="00BC45FD">
      <w:r>
        <w:t xml:space="preserve">    }</w:t>
      </w:r>
    </w:p>
    <w:p w14:paraId="28A9A6B0" w14:textId="11B8EFD9" w:rsidR="00E474EC" w:rsidRDefault="00BC45FD" w:rsidP="00BC45FD">
      <w:r>
        <w:t>}</w:t>
      </w:r>
    </w:p>
    <w:p w14:paraId="6D25F538" w14:textId="32780BA0" w:rsidR="001B4257" w:rsidRDefault="001B4257">
      <w:r>
        <w:tab/>
        <w:t>Snip:</w:t>
      </w:r>
    </w:p>
    <w:p w14:paraId="4262CDCB" w14:textId="3509BE89" w:rsidR="00105EC7" w:rsidRDefault="00105EC7">
      <w:r>
        <w:lastRenderedPageBreak/>
        <w:tab/>
      </w:r>
      <w:r w:rsidR="001C322C" w:rsidRPr="001C322C">
        <w:drawing>
          <wp:inline distT="0" distB="0" distL="0" distR="0" wp14:anchorId="3732B093" wp14:editId="2EACC4E1">
            <wp:extent cx="4415790" cy="822960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579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5C98" w14:textId="22D75CA7" w:rsidR="001C322C" w:rsidRDefault="00BF446F">
      <w:r w:rsidRPr="00BF446F">
        <w:lastRenderedPageBreak/>
        <w:drawing>
          <wp:inline distT="0" distB="0" distL="0" distR="0" wp14:anchorId="3B0A35A8" wp14:editId="11B93059">
            <wp:extent cx="5448300" cy="26384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0C5C" w14:textId="2FCE07E3" w:rsidR="007B26FE" w:rsidRDefault="007B26FE"/>
    <w:p w14:paraId="47B23B01" w14:textId="0E115514" w:rsidR="00E84A00" w:rsidRDefault="00E84A00"/>
    <w:sectPr w:rsidR="00E84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mwqAUAnfemJywAAAA="/>
  </w:docVars>
  <w:rsids>
    <w:rsidRoot w:val="002163A0"/>
    <w:rsid w:val="000503BD"/>
    <w:rsid w:val="00105EC7"/>
    <w:rsid w:val="00110544"/>
    <w:rsid w:val="00114688"/>
    <w:rsid w:val="001B4257"/>
    <w:rsid w:val="001C322C"/>
    <w:rsid w:val="001C5DDE"/>
    <w:rsid w:val="002163A0"/>
    <w:rsid w:val="002275F7"/>
    <w:rsid w:val="002B68F7"/>
    <w:rsid w:val="002C3E01"/>
    <w:rsid w:val="002E3A22"/>
    <w:rsid w:val="00303C4B"/>
    <w:rsid w:val="00312354"/>
    <w:rsid w:val="00324CEB"/>
    <w:rsid w:val="00330B10"/>
    <w:rsid w:val="00344E74"/>
    <w:rsid w:val="003E4789"/>
    <w:rsid w:val="00447745"/>
    <w:rsid w:val="00510BE8"/>
    <w:rsid w:val="00545CC1"/>
    <w:rsid w:val="005D617D"/>
    <w:rsid w:val="00622321"/>
    <w:rsid w:val="0066795C"/>
    <w:rsid w:val="006A3188"/>
    <w:rsid w:val="006B77C4"/>
    <w:rsid w:val="0077587D"/>
    <w:rsid w:val="007B26FE"/>
    <w:rsid w:val="007B767A"/>
    <w:rsid w:val="00832F0C"/>
    <w:rsid w:val="00833838"/>
    <w:rsid w:val="008417FC"/>
    <w:rsid w:val="00870F6D"/>
    <w:rsid w:val="00871FAB"/>
    <w:rsid w:val="0088340E"/>
    <w:rsid w:val="008D6A78"/>
    <w:rsid w:val="009123A8"/>
    <w:rsid w:val="009B7416"/>
    <w:rsid w:val="009C063A"/>
    <w:rsid w:val="00A15189"/>
    <w:rsid w:val="00A771FC"/>
    <w:rsid w:val="00AA5A02"/>
    <w:rsid w:val="00AA5A63"/>
    <w:rsid w:val="00AC75A4"/>
    <w:rsid w:val="00B24DF5"/>
    <w:rsid w:val="00B27ACD"/>
    <w:rsid w:val="00BC45FD"/>
    <w:rsid w:val="00BE028F"/>
    <w:rsid w:val="00BF446F"/>
    <w:rsid w:val="00C1357B"/>
    <w:rsid w:val="00C84BC8"/>
    <w:rsid w:val="00CF707B"/>
    <w:rsid w:val="00D022FE"/>
    <w:rsid w:val="00D55DC8"/>
    <w:rsid w:val="00D84FE3"/>
    <w:rsid w:val="00DA3B29"/>
    <w:rsid w:val="00DA5554"/>
    <w:rsid w:val="00E1340E"/>
    <w:rsid w:val="00E26D4D"/>
    <w:rsid w:val="00E27B03"/>
    <w:rsid w:val="00E474EC"/>
    <w:rsid w:val="00E84A00"/>
    <w:rsid w:val="00E87D72"/>
    <w:rsid w:val="00EC1306"/>
    <w:rsid w:val="00F0191C"/>
    <w:rsid w:val="00F02470"/>
    <w:rsid w:val="00F44AF4"/>
    <w:rsid w:val="00F45D4F"/>
    <w:rsid w:val="00F62812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F70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6</Pages>
  <Words>1503</Words>
  <Characters>857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18</cp:revision>
  <dcterms:created xsi:type="dcterms:W3CDTF">2020-04-26T03:14:00Z</dcterms:created>
  <dcterms:modified xsi:type="dcterms:W3CDTF">2020-04-26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